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18A94A" w14:textId="03389FBB" w:rsidR="007A6853" w:rsidRDefault="00C0316B">
      <w:r>
        <w:rPr>
          <w:noProof/>
        </w:rPr>
        <mc:AlternateContent>
          <mc:Choice Requires="wps">
            <w:drawing>
              <wp:anchor distT="0" distB="0" distL="114300" distR="114300" simplePos="0" relativeHeight="251660799" behindDoc="0" locked="0" layoutInCell="1" allowOverlap="1" wp14:anchorId="08D63B31" wp14:editId="18511F65">
                <wp:simplePos x="0" y="0"/>
                <wp:positionH relativeFrom="column">
                  <wp:posOffset>-533400</wp:posOffset>
                </wp:positionH>
                <wp:positionV relativeFrom="paragraph">
                  <wp:posOffset>-738414</wp:posOffset>
                </wp:positionV>
                <wp:extent cx="2438400" cy="1507490"/>
                <wp:effectExtent l="0" t="0" r="0" b="0"/>
                <wp:wrapNone/>
                <wp:docPr id="177" name="Rectangle 177"/>
                <wp:cNvGraphicFramePr/>
                <a:graphic xmlns:a="http://schemas.openxmlformats.org/drawingml/2006/main">
                  <a:graphicData uri="http://schemas.microsoft.com/office/word/2010/wordprocessingShape">
                    <wps:wsp>
                      <wps:cNvSpPr/>
                      <wps:spPr>
                        <a:xfrm>
                          <a:off x="0" y="0"/>
                          <a:ext cx="2438400" cy="1507490"/>
                        </a:xfrm>
                        <a:prstGeom prst="rect">
                          <a:avLst/>
                        </a:prstGeom>
                        <a:blipFill>
                          <a:blip r:embed="rId8"/>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DCA32B" w14:textId="7C9F7577" w:rsidR="00DB1672" w:rsidRPr="005627D1" w:rsidRDefault="005627D1" w:rsidP="00FE3EA1">
                            <w:pPr>
                              <w:spacing w:after="0"/>
                              <w:rPr>
                                <w:b/>
                                <w:color w:val="000000" w:themeColor="text1"/>
                                <w:sz w:val="28"/>
                                <w:szCs w:val="28"/>
                              </w:rPr>
                            </w:pPr>
                            <w:r w:rsidRPr="005627D1">
                              <w:rPr>
                                <w:b/>
                                <w:color w:val="000000" w:themeColor="text1"/>
                                <w:sz w:val="28"/>
                                <w:szCs w:val="28"/>
                              </w:rPr>
                              <w:t>Headquarters</w:t>
                            </w:r>
                            <w:r>
                              <w:rPr>
                                <w:b/>
                                <w:color w:val="000000" w:themeColor="text1"/>
                                <w:sz w:val="28"/>
                                <w:szCs w:val="28"/>
                              </w:rPr>
                              <w:t>:</w:t>
                            </w:r>
                            <w:r w:rsidRPr="005627D1">
                              <w:rPr>
                                <w:b/>
                                <w:color w:val="000000" w:themeColor="text1"/>
                                <w:sz w:val="28"/>
                                <w:szCs w:val="28"/>
                              </w:rPr>
                              <w:t xml:space="preserve"> </w:t>
                            </w:r>
                          </w:p>
                          <w:p w14:paraId="77525A09" w14:textId="5F85DCE6" w:rsidR="00DB1672" w:rsidRDefault="00973281" w:rsidP="00FE3EA1">
                            <w:pPr>
                              <w:spacing w:after="0"/>
                              <w:rPr>
                                <w:color w:val="000000" w:themeColor="text1"/>
                              </w:rPr>
                            </w:pPr>
                            <w:r>
                              <w:rPr>
                                <w:color w:val="000000" w:themeColor="text1"/>
                              </w:rPr>
                              <w:t>P.O. Box AN 12308</w:t>
                            </w:r>
                            <w:r w:rsidR="00DB1672">
                              <w:rPr>
                                <w:color w:val="000000" w:themeColor="text1"/>
                              </w:rPr>
                              <w:t xml:space="preserve"> Accra, Ghana</w:t>
                            </w:r>
                          </w:p>
                          <w:p w14:paraId="2D550CB6" w14:textId="656AA660" w:rsidR="00DB1672" w:rsidRDefault="00DB1672" w:rsidP="00FE3EA1">
                            <w:pPr>
                              <w:spacing w:after="0"/>
                              <w:rPr>
                                <w:color w:val="000000" w:themeColor="text1"/>
                              </w:rPr>
                            </w:pPr>
                            <w:r>
                              <w:rPr>
                                <w:color w:val="000000" w:themeColor="text1"/>
                              </w:rPr>
                              <w:t xml:space="preserve">Tel. </w:t>
                            </w:r>
                            <w:r w:rsidR="00C0316B">
                              <w:rPr>
                                <w:color w:val="000000" w:themeColor="text1"/>
                              </w:rPr>
                              <w:t>+233 (</w:t>
                            </w:r>
                            <w:r>
                              <w:rPr>
                                <w:color w:val="000000" w:themeColor="text1"/>
                              </w:rPr>
                              <w:t>0</w:t>
                            </w:r>
                            <w:r w:rsidR="00C0316B">
                              <w:rPr>
                                <w:color w:val="000000" w:themeColor="text1"/>
                              </w:rPr>
                              <w:t xml:space="preserve">) </w:t>
                            </w:r>
                            <w:r w:rsidR="00EE1FC3">
                              <w:rPr>
                                <w:color w:val="000000" w:themeColor="text1"/>
                              </w:rPr>
                              <w:t>505720008</w:t>
                            </w:r>
                            <w:r>
                              <w:rPr>
                                <w:color w:val="000000" w:themeColor="text1"/>
                              </w:rPr>
                              <w:t xml:space="preserve"> / 0</w:t>
                            </w:r>
                            <w:r w:rsidR="00C0316B">
                              <w:rPr>
                                <w:color w:val="000000" w:themeColor="text1"/>
                              </w:rPr>
                              <w:t>269605536</w:t>
                            </w:r>
                          </w:p>
                          <w:p w14:paraId="32D56089" w14:textId="08D4E357" w:rsidR="00DB1672" w:rsidRPr="00EE1FC3" w:rsidRDefault="00DB1672" w:rsidP="00FE3EA1">
                            <w:pPr>
                              <w:spacing w:after="0"/>
                              <w:rPr>
                                <w:color w:val="000000" w:themeColor="text1"/>
                              </w:rPr>
                            </w:pPr>
                            <w:r>
                              <w:rPr>
                                <w:color w:val="000000" w:themeColor="text1"/>
                              </w:rPr>
                              <w:t xml:space="preserve">Web. </w:t>
                            </w:r>
                            <w:hyperlink r:id="rId9" w:history="1">
                              <w:r w:rsidR="00E10F3C" w:rsidRPr="00FF5765">
                                <w:rPr>
                                  <w:rStyle w:val="Hyperlink"/>
                                </w:rPr>
                                <w:t>www.gunagh.org</w:t>
                              </w:r>
                            </w:hyperlink>
                            <w:r w:rsidRPr="00EE1FC3">
                              <w:rPr>
                                <w:color w:val="000000" w:themeColor="text1"/>
                              </w:rPr>
                              <w:t xml:space="preserve"> </w:t>
                            </w:r>
                          </w:p>
                          <w:p w14:paraId="3EE52702" w14:textId="353E4349" w:rsidR="00DB1672" w:rsidRPr="00EE1FC3" w:rsidRDefault="00DB1672" w:rsidP="00FE3EA1">
                            <w:pPr>
                              <w:spacing w:after="0"/>
                              <w:rPr>
                                <w:color w:val="000000" w:themeColor="text1"/>
                              </w:rPr>
                            </w:pPr>
                            <w:r w:rsidRPr="00EE1FC3">
                              <w:rPr>
                                <w:color w:val="000000" w:themeColor="text1"/>
                              </w:rPr>
                              <w:t xml:space="preserve">Email: </w:t>
                            </w:r>
                            <w:hyperlink r:id="rId10" w:history="1">
                              <w:r w:rsidR="00E22B2B" w:rsidRPr="00FF5765">
                                <w:rPr>
                                  <w:rStyle w:val="Hyperlink"/>
                                </w:rPr>
                                <w:t>info@gunagh.org</w:t>
                              </w:r>
                            </w:hyperlink>
                            <w:r w:rsidRPr="00EE1FC3">
                              <w:rPr>
                                <w:color w:val="000000" w:themeColor="text1"/>
                              </w:rPr>
                              <w:t xml:space="preserve"> </w:t>
                            </w:r>
                          </w:p>
                          <w:p w14:paraId="78165D40" w14:textId="77777777" w:rsidR="00DB1672" w:rsidRPr="00EE1FC3" w:rsidRDefault="00DB1672" w:rsidP="00FE3EA1">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63B31" id="Rectangle 177" o:spid="_x0000_s1026" style="position:absolute;margin-left:-42pt;margin-top:-58.15pt;width:192pt;height:118.7pt;z-index:251660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" stroked="f" strokeweight="1pt">
                <v:fill r:id="rId11" o:title="" recolor="t" rotate="t" type="frame"/>
                <v:textbox>
                  <w:txbxContent>
                    <w:p w14:paraId="00DCA32B" w14:textId="7C9F7577" w:rsidR="00DB1672" w:rsidRPr="005627D1" w:rsidRDefault="005627D1" w:rsidP="00FE3EA1">
                      <w:pPr>
                        <w:spacing w:after="0"/>
                        <w:rPr>
                          <w:b/>
                          <w:color w:val="000000" w:themeColor="text1"/>
                          <w:sz w:val="28"/>
                          <w:szCs w:val="28"/>
                        </w:rPr>
                      </w:pPr>
                      <w:r w:rsidRPr="005627D1">
                        <w:rPr>
                          <w:b/>
                          <w:color w:val="000000" w:themeColor="text1"/>
                          <w:sz w:val="28"/>
                          <w:szCs w:val="28"/>
                        </w:rPr>
                        <w:t>Headquarters</w:t>
                      </w:r>
                      <w:r>
                        <w:rPr>
                          <w:b/>
                          <w:color w:val="000000" w:themeColor="text1"/>
                          <w:sz w:val="28"/>
                          <w:szCs w:val="28"/>
                        </w:rPr>
                        <w:t>:</w:t>
                      </w:r>
                      <w:r w:rsidRPr="005627D1">
                        <w:rPr>
                          <w:b/>
                          <w:color w:val="000000" w:themeColor="text1"/>
                          <w:sz w:val="28"/>
                          <w:szCs w:val="28"/>
                        </w:rPr>
                        <w:t xml:space="preserve"> </w:t>
                      </w:r>
                    </w:p>
                    <w:p w14:paraId="77525A09" w14:textId="5F85DCE6" w:rsidR="00DB1672" w:rsidRDefault="00973281" w:rsidP="00FE3EA1">
                      <w:pPr>
                        <w:spacing w:after="0"/>
                        <w:rPr>
                          <w:color w:val="000000" w:themeColor="text1"/>
                        </w:rPr>
                      </w:pPr>
                      <w:r>
                        <w:rPr>
                          <w:color w:val="000000" w:themeColor="text1"/>
                        </w:rPr>
                        <w:t>P.O. Box AN 12308</w:t>
                      </w:r>
                      <w:r w:rsidR="00DB1672">
                        <w:rPr>
                          <w:color w:val="000000" w:themeColor="text1"/>
                        </w:rPr>
                        <w:t xml:space="preserve"> Accra, Ghana</w:t>
                      </w:r>
                    </w:p>
                    <w:p w14:paraId="2D550CB6" w14:textId="656AA660" w:rsidR="00DB1672" w:rsidRDefault="00DB1672" w:rsidP="00FE3EA1">
                      <w:pPr>
                        <w:spacing w:after="0"/>
                        <w:rPr>
                          <w:color w:val="000000" w:themeColor="text1"/>
                        </w:rPr>
                      </w:pPr>
                      <w:r>
                        <w:rPr>
                          <w:color w:val="000000" w:themeColor="text1"/>
                        </w:rPr>
                        <w:t xml:space="preserve">Tel. </w:t>
                      </w:r>
                      <w:r w:rsidR="00C0316B">
                        <w:rPr>
                          <w:color w:val="000000" w:themeColor="text1"/>
                        </w:rPr>
                        <w:t>+233 (</w:t>
                      </w:r>
                      <w:r>
                        <w:rPr>
                          <w:color w:val="000000" w:themeColor="text1"/>
                        </w:rPr>
                        <w:t>0</w:t>
                      </w:r>
                      <w:r w:rsidR="00C0316B">
                        <w:rPr>
                          <w:color w:val="000000" w:themeColor="text1"/>
                        </w:rPr>
                        <w:t xml:space="preserve">) </w:t>
                      </w:r>
                      <w:r w:rsidR="00EE1FC3">
                        <w:rPr>
                          <w:color w:val="000000" w:themeColor="text1"/>
                        </w:rPr>
                        <w:t>505720008</w:t>
                      </w:r>
                      <w:r>
                        <w:rPr>
                          <w:color w:val="000000" w:themeColor="text1"/>
                        </w:rPr>
                        <w:t xml:space="preserve"> / 0</w:t>
                      </w:r>
                      <w:r w:rsidR="00C0316B">
                        <w:rPr>
                          <w:color w:val="000000" w:themeColor="text1"/>
                        </w:rPr>
                        <w:t>269605536</w:t>
                      </w:r>
                    </w:p>
                    <w:p w14:paraId="32D56089" w14:textId="08D4E357" w:rsidR="00DB1672" w:rsidRPr="00EE1FC3" w:rsidRDefault="00DB1672" w:rsidP="00FE3EA1">
                      <w:pPr>
                        <w:spacing w:after="0"/>
                        <w:rPr>
                          <w:color w:val="000000" w:themeColor="text1"/>
                        </w:rPr>
                      </w:pPr>
                      <w:r>
                        <w:rPr>
                          <w:color w:val="000000" w:themeColor="text1"/>
                        </w:rPr>
                        <w:t xml:space="preserve">Web. </w:t>
                      </w:r>
                      <w:hyperlink r:id="rId12" w:history="1">
                        <w:r w:rsidR="00E10F3C" w:rsidRPr="00FF5765">
                          <w:rPr>
                            <w:rStyle w:val="Hyperlink"/>
                          </w:rPr>
                          <w:t>www.gunagh.org</w:t>
                        </w:r>
                      </w:hyperlink>
                      <w:r w:rsidRPr="00EE1FC3">
                        <w:rPr>
                          <w:color w:val="000000" w:themeColor="text1"/>
                        </w:rPr>
                        <w:t xml:space="preserve"> </w:t>
                      </w:r>
                    </w:p>
                    <w:p w14:paraId="3EE52702" w14:textId="353E4349" w:rsidR="00DB1672" w:rsidRPr="00EE1FC3" w:rsidRDefault="00DB1672" w:rsidP="00FE3EA1">
                      <w:pPr>
                        <w:spacing w:after="0"/>
                        <w:rPr>
                          <w:color w:val="000000" w:themeColor="text1"/>
                        </w:rPr>
                      </w:pPr>
                      <w:r w:rsidRPr="00EE1FC3">
                        <w:rPr>
                          <w:color w:val="000000" w:themeColor="text1"/>
                        </w:rPr>
                        <w:t xml:space="preserve">Email: </w:t>
                      </w:r>
                      <w:hyperlink r:id="rId13" w:history="1">
                        <w:r w:rsidR="00E22B2B" w:rsidRPr="00FF5765">
                          <w:rPr>
                            <w:rStyle w:val="Hyperlink"/>
                          </w:rPr>
                          <w:t>info@gunagh.org</w:t>
                        </w:r>
                      </w:hyperlink>
                      <w:r w:rsidRPr="00EE1FC3">
                        <w:rPr>
                          <w:color w:val="000000" w:themeColor="text1"/>
                        </w:rPr>
                        <w:t xml:space="preserve"> </w:t>
                      </w:r>
                    </w:p>
                    <w:p w14:paraId="78165D40" w14:textId="77777777" w:rsidR="00DB1672" w:rsidRPr="00EE1FC3" w:rsidRDefault="00DB1672" w:rsidP="00FE3EA1">
                      <w:pPr>
                        <w:rPr>
                          <w:color w:val="000000" w:themeColor="text1"/>
                        </w:rPr>
                      </w:pPr>
                    </w:p>
                  </w:txbxContent>
                </v:textbox>
              </v:rect>
            </w:pict>
          </mc:Fallback>
        </mc:AlternateContent>
      </w:r>
      <w:r w:rsidR="009F1B80">
        <w:rPr>
          <w:noProof/>
        </w:rPr>
        <mc:AlternateContent>
          <mc:Choice Requires="wps">
            <w:drawing>
              <wp:anchor distT="0" distB="0" distL="114300" distR="114300" simplePos="0" relativeHeight="251655166" behindDoc="0" locked="0" layoutInCell="1" allowOverlap="1" wp14:anchorId="0CA8D047" wp14:editId="53484D6D">
                <wp:simplePos x="0" y="0"/>
                <wp:positionH relativeFrom="column">
                  <wp:posOffset>3014980</wp:posOffset>
                </wp:positionH>
                <wp:positionV relativeFrom="paragraph">
                  <wp:posOffset>150404</wp:posOffset>
                </wp:positionV>
                <wp:extent cx="1267460" cy="272143"/>
                <wp:effectExtent l="0" t="0" r="8890" b="0"/>
                <wp:wrapNone/>
                <wp:docPr id="2" name="Rectangle 2"/>
                <wp:cNvGraphicFramePr/>
                <a:graphic xmlns:a="http://schemas.openxmlformats.org/drawingml/2006/main">
                  <a:graphicData uri="http://schemas.microsoft.com/office/word/2010/wordprocessingShape">
                    <wps:wsp>
                      <wps:cNvSpPr/>
                      <wps:spPr>
                        <a:xfrm>
                          <a:off x="0" y="0"/>
                          <a:ext cx="1267460" cy="272143"/>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872E1E7" w14:textId="01F5EBC8" w:rsidR="00E10F3C" w:rsidRPr="00FC45B9" w:rsidRDefault="00E10F3C" w:rsidP="00E10F3C">
                            <w:pPr>
                              <w:jc w:val="center"/>
                              <w:rPr>
                                <w:color w:val="5B9BD5" w:themeColor="accent1"/>
                                <w:sz w:val="18"/>
                                <w:szCs w:val="18"/>
                              </w:rPr>
                            </w:pPr>
                            <w:r>
                              <w:rPr>
                                <w:color w:val="5B9BD5" w:themeColor="accent1"/>
                                <w:sz w:val="18"/>
                                <w:szCs w:val="18"/>
                              </w:rPr>
                              <w:t>Gha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8D047" id="Rectangle 2" o:spid="_x0000_s1027" style="position:absolute;margin-left:237.4pt;margin-top:11.85pt;width:99.8pt;height:21.45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" fillcolor="white [3201]" stroked="f" strokeweight="1pt">
                <v:textbox>
                  <w:txbxContent>
                    <w:p w14:paraId="3872E1E7" w14:textId="01F5EBC8" w:rsidR="00E10F3C" w:rsidRPr="00FC45B9" w:rsidRDefault="00E10F3C" w:rsidP="00E10F3C">
                      <w:pPr>
                        <w:jc w:val="center"/>
                        <w:rPr>
                          <w:color w:val="5B9BD5" w:themeColor="accent1"/>
                          <w:sz w:val="18"/>
                          <w:szCs w:val="18"/>
                        </w:rPr>
                      </w:pPr>
                      <w:r>
                        <w:rPr>
                          <w:color w:val="5B9BD5" w:themeColor="accent1"/>
                          <w:sz w:val="18"/>
                          <w:szCs w:val="18"/>
                        </w:rPr>
                        <w:t>Ghana</w:t>
                      </w:r>
                    </w:p>
                  </w:txbxContent>
                </v:textbox>
              </v:rect>
            </w:pict>
          </mc:Fallback>
        </mc:AlternateContent>
      </w:r>
      <w:r w:rsidR="009F1B80">
        <w:rPr>
          <w:noProof/>
        </w:rPr>
        <mc:AlternateContent>
          <mc:Choice Requires="wps">
            <w:drawing>
              <wp:anchor distT="0" distB="0" distL="114300" distR="114300" simplePos="0" relativeHeight="251656191" behindDoc="0" locked="0" layoutInCell="1" allowOverlap="1" wp14:anchorId="25D5EF44" wp14:editId="137139EC">
                <wp:simplePos x="0" y="0"/>
                <wp:positionH relativeFrom="column">
                  <wp:posOffset>1964690</wp:posOffset>
                </wp:positionH>
                <wp:positionV relativeFrom="paragraph">
                  <wp:posOffset>169454</wp:posOffset>
                </wp:positionV>
                <wp:extent cx="1438910" cy="252730"/>
                <wp:effectExtent l="0" t="0" r="8890" b="0"/>
                <wp:wrapNone/>
                <wp:docPr id="8" name="Rectangle 8"/>
                <wp:cNvGraphicFramePr/>
                <a:graphic xmlns:a="http://schemas.openxmlformats.org/drawingml/2006/main">
                  <a:graphicData uri="http://schemas.microsoft.com/office/word/2010/wordprocessingShape">
                    <wps:wsp>
                      <wps:cNvSpPr/>
                      <wps:spPr>
                        <a:xfrm>
                          <a:off x="0" y="0"/>
                          <a:ext cx="1438910" cy="2527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E8E4E93" w14:textId="77777777" w:rsidR="00DB1672" w:rsidRPr="00FC45B9" w:rsidRDefault="00DB1672" w:rsidP="00AA7113">
                            <w:pPr>
                              <w:jc w:val="center"/>
                              <w:rPr>
                                <w:color w:val="5B9BD5" w:themeColor="accent1"/>
                                <w:sz w:val="18"/>
                                <w:szCs w:val="18"/>
                              </w:rPr>
                            </w:pPr>
                            <w:r w:rsidRPr="00FC45B9">
                              <w:rPr>
                                <w:color w:val="5B9BD5" w:themeColor="accent1"/>
                                <w:sz w:val="18"/>
                                <w:szCs w:val="18"/>
                              </w:rPr>
                              <w:t>National Headquar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5EF44" id="Rectangle 8" o:spid="_x0000_s1028" style="position:absolute;margin-left:154.7pt;margin-top:13.35pt;width:113.3pt;height:19.9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" fillcolor="white [3201]" stroked="f" strokeweight="1pt">
                <v:textbox>
                  <w:txbxContent>
                    <w:p w14:paraId="1E8E4E93" w14:textId="77777777" w:rsidR="00DB1672" w:rsidRPr="00FC45B9" w:rsidRDefault="00DB1672" w:rsidP="00AA7113">
                      <w:pPr>
                        <w:jc w:val="center"/>
                        <w:rPr>
                          <w:color w:val="5B9BD5" w:themeColor="accent1"/>
                          <w:sz w:val="18"/>
                          <w:szCs w:val="18"/>
                        </w:rPr>
                      </w:pPr>
                      <w:r w:rsidRPr="00FC45B9">
                        <w:rPr>
                          <w:color w:val="5B9BD5" w:themeColor="accent1"/>
                          <w:sz w:val="18"/>
                          <w:szCs w:val="18"/>
                        </w:rPr>
                        <w:t>National Headquarters</w:t>
                      </w:r>
                    </w:p>
                  </w:txbxContent>
                </v:textbox>
              </v:rect>
            </w:pict>
          </mc:Fallback>
        </mc:AlternateContent>
      </w:r>
      <w:r w:rsidR="009F1B80">
        <w:rPr>
          <w:noProof/>
        </w:rPr>
        <mc:AlternateContent>
          <mc:Choice Requires="wps">
            <w:drawing>
              <wp:anchor distT="0" distB="0" distL="114300" distR="114300" simplePos="0" relativeHeight="251664384" behindDoc="0" locked="0" layoutInCell="1" allowOverlap="1" wp14:anchorId="4976342F" wp14:editId="2F185031">
                <wp:simplePos x="0" y="0"/>
                <wp:positionH relativeFrom="column">
                  <wp:posOffset>4215765</wp:posOffset>
                </wp:positionH>
                <wp:positionV relativeFrom="paragraph">
                  <wp:posOffset>138339</wp:posOffset>
                </wp:positionV>
                <wp:extent cx="1079500" cy="242570"/>
                <wp:effectExtent l="0" t="0" r="6350" b="5080"/>
                <wp:wrapNone/>
                <wp:docPr id="7" name="Rectangle 7"/>
                <wp:cNvGraphicFramePr/>
                <a:graphic xmlns:a="http://schemas.openxmlformats.org/drawingml/2006/main">
                  <a:graphicData uri="http://schemas.microsoft.com/office/word/2010/wordprocessingShape">
                    <wps:wsp>
                      <wps:cNvSpPr/>
                      <wps:spPr>
                        <a:xfrm>
                          <a:off x="0" y="0"/>
                          <a:ext cx="1079500" cy="24257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CAA2BD0" w14:textId="77777777" w:rsidR="00DB1672" w:rsidRPr="00FC45B9" w:rsidRDefault="00DB1672" w:rsidP="00AA7113">
                            <w:pPr>
                              <w:jc w:val="center"/>
                              <w:rPr>
                                <w:color w:val="5B9BD5" w:themeColor="accent1"/>
                                <w:sz w:val="18"/>
                                <w:szCs w:val="18"/>
                              </w:rPr>
                            </w:pPr>
                            <w:r w:rsidRPr="00FC45B9">
                              <w:rPr>
                                <w:color w:val="5B9BD5" w:themeColor="accent1"/>
                                <w:sz w:val="18"/>
                                <w:szCs w:val="18"/>
                              </w:rPr>
                              <w:t>United N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6342F" id="Rectangle 7" o:spid="_x0000_s1029" style="position:absolute;margin-left:331.95pt;margin-top:10.9pt;width:85pt;height:19.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" fillcolor="white [3201]" stroked="f" strokeweight="1pt">
                <v:textbox>
                  <w:txbxContent>
                    <w:p w14:paraId="7CAA2BD0" w14:textId="77777777" w:rsidR="00DB1672" w:rsidRPr="00FC45B9" w:rsidRDefault="00DB1672" w:rsidP="00AA7113">
                      <w:pPr>
                        <w:jc w:val="center"/>
                        <w:rPr>
                          <w:color w:val="5B9BD5" w:themeColor="accent1"/>
                          <w:sz w:val="18"/>
                          <w:szCs w:val="18"/>
                        </w:rPr>
                      </w:pPr>
                      <w:r w:rsidRPr="00FC45B9">
                        <w:rPr>
                          <w:color w:val="5B9BD5" w:themeColor="accent1"/>
                          <w:sz w:val="18"/>
                          <w:szCs w:val="18"/>
                        </w:rPr>
                        <w:t>United Nations</w:t>
                      </w:r>
                    </w:p>
                  </w:txbxContent>
                </v:textbox>
              </v:rect>
            </w:pict>
          </mc:Fallback>
        </mc:AlternateContent>
      </w:r>
      <w:r w:rsidR="009F1B80" w:rsidRPr="00770F1B">
        <w:rPr>
          <w:noProof/>
        </w:rPr>
        <w:drawing>
          <wp:anchor distT="0" distB="0" distL="114300" distR="114300" simplePos="0" relativeHeight="251662336" behindDoc="0" locked="0" layoutInCell="1" allowOverlap="1" wp14:anchorId="3D2AB3B9" wp14:editId="44C5F0A7">
            <wp:simplePos x="0" y="0"/>
            <wp:positionH relativeFrom="column">
              <wp:posOffset>5156200</wp:posOffset>
            </wp:positionH>
            <wp:positionV relativeFrom="paragraph">
              <wp:posOffset>-598896</wp:posOffset>
            </wp:positionV>
            <wp:extent cx="1633855" cy="797560"/>
            <wp:effectExtent l="0" t="0" r="0" b="0"/>
            <wp:wrapNone/>
            <wp:docPr id="5" name="Picture 5" descr="C:\Users\Nat\Downloads\wfun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Downloads\wfuna_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3855" cy="797560"/>
                    </a:xfrm>
                    <a:prstGeom prst="rect">
                      <a:avLst/>
                    </a:prstGeom>
                    <a:noFill/>
                    <a:ln>
                      <a:noFill/>
                    </a:ln>
                  </pic:spPr>
                </pic:pic>
              </a:graphicData>
            </a:graphic>
            <wp14:sizeRelH relativeFrom="margin">
              <wp14:pctWidth>0</wp14:pctWidth>
            </wp14:sizeRelH>
          </wp:anchor>
        </w:drawing>
      </w:r>
      <w:r w:rsidR="009F1B80" w:rsidRPr="004718C1">
        <w:rPr>
          <w:noProof/>
        </w:rPr>
        <w:drawing>
          <wp:anchor distT="0" distB="0" distL="114300" distR="114300" simplePos="0" relativeHeight="251659264" behindDoc="0" locked="0" layoutInCell="1" allowOverlap="1" wp14:anchorId="50E46328" wp14:editId="614B3F38">
            <wp:simplePos x="0" y="0"/>
            <wp:positionH relativeFrom="column">
              <wp:posOffset>4281805</wp:posOffset>
            </wp:positionH>
            <wp:positionV relativeFrom="paragraph">
              <wp:posOffset>-712379</wp:posOffset>
            </wp:positionV>
            <wp:extent cx="933450" cy="933450"/>
            <wp:effectExtent l="0" t="0" r="0" b="0"/>
            <wp:wrapNone/>
            <wp:docPr id="3" name="Picture 3" descr="C:\Users\Nat\Pictures\UN 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t\Pictures\UN logo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1B80">
        <w:rPr>
          <w:noProof/>
        </w:rPr>
        <mc:AlternateContent>
          <mc:Choice Requires="wps">
            <w:drawing>
              <wp:anchor distT="0" distB="0" distL="114300" distR="114300" simplePos="0" relativeHeight="251670528" behindDoc="1" locked="0" layoutInCell="1" allowOverlap="1" wp14:anchorId="0B62B4D8" wp14:editId="5D02C2A5">
                <wp:simplePos x="0" y="0"/>
                <wp:positionH relativeFrom="column">
                  <wp:posOffset>3248025</wp:posOffset>
                </wp:positionH>
                <wp:positionV relativeFrom="paragraph">
                  <wp:posOffset>-659221</wp:posOffset>
                </wp:positionV>
                <wp:extent cx="1009650" cy="801370"/>
                <wp:effectExtent l="0" t="0" r="38100" b="36830"/>
                <wp:wrapNone/>
                <wp:docPr id="6" name="Right Triangle 6"/>
                <wp:cNvGraphicFramePr/>
                <a:graphic xmlns:a="http://schemas.openxmlformats.org/drawingml/2006/main">
                  <a:graphicData uri="http://schemas.microsoft.com/office/word/2010/wordprocessingShape">
                    <wps:wsp>
                      <wps:cNvSpPr/>
                      <wps:spPr>
                        <a:xfrm flipV="1">
                          <a:off x="0" y="0"/>
                          <a:ext cx="1009650" cy="801370"/>
                        </a:xfrm>
                        <a:prstGeom prst="rtTriangle">
                          <a:avLst/>
                        </a:prstGeom>
                        <a:blipFill dpi="0" rotWithShape="1">
                          <a:blip r:embed="rId16">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B523AF" id="_x0000_t6" coordsize="21600,21600" o:spt="6" path="m,l,21600r21600,xe">
                <v:stroke joinstyle="miter"/>
                <v:path gradientshapeok="t" o:connecttype="custom" o:connectlocs="0,0;0,10800;0,21600;10800,21600;21600,21600;10800,10800" textboxrect="1800,12600,12600,19800"/>
              </v:shapetype>
              <v:shape id="Right Triangle 6" o:spid="_x0000_s1026" type="#_x0000_t6" style="position:absolute;margin-left:255.75pt;margin-top:-51.9pt;width:79.5pt;height:63.1pt;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" strokecolor="#1f4d78 [1604]" strokeweight="1pt">
                <v:fill r:id="rId17" o:title="" recolor="t" rotate="t" type="frame"/>
              </v:shape>
            </w:pict>
          </mc:Fallback>
        </mc:AlternateContent>
      </w:r>
      <w:r w:rsidR="009F1B80" w:rsidRPr="00534E35">
        <w:rPr>
          <w:noProof/>
        </w:rPr>
        <w:drawing>
          <wp:anchor distT="0" distB="0" distL="114300" distR="114300" simplePos="0" relativeHeight="251661312" behindDoc="0" locked="0" layoutInCell="1" allowOverlap="1" wp14:anchorId="5168124C" wp14:editId="17CA8425">
            <wp:simplePos x="0" y="0"/>
            <wp:positionH relativeFrom="column">
              <wp:posOffset>2236470</wp:posOffset>
            </wp:positionH>
            <wp:positionV relativeFrom="paragraph">
              <wp:posOffset>-706211</wp:posOffset>
            </wp:positionV>
            <wp:extent cx="956310" cy="883920"/>
            <wp:effectExtent l="0" t="0" r="0" b="0"/>
            <wp:wrapNone/>
            <wp:docPr id="4" name="Picture 4" descr="C:\Users\Nat\Pictures\GUN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Pictures\GUNA log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6310" cy="883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FC3">
        <w:rPr>
          <w:noProof/>
        </w:rPr>
        <mc:AlternateContent>
          <mc:Choice Requires="wps">
            <w:drawing>
              <wp:anchor distT="0" distB="0" distL="114300" distR="114300" simplePos="0" relativeHeight="251668480" behindDoc="0" locked="0" layoutInCell="1" allowOverlap="1" wp14:anchorId="08E35CE9" wp14:editId="687D432E">
                <wp:simplePos x="0" y="0"/>
                <wp:positionH relativeFrom="margin">
                  <wp:posOffset>5327650</wp:posOffset>
                </wp:positionH>
                <wp:positionV relativeFrom="paragraph">
                  <wp:posOffset>-713740</wp:posOffset>
                </wp:positionV>
                <wp:extent cx="1303020" cy="281940"/>
                <wp:effectExtent l="0" t="0" r="0" b="3810"/>
                <wp:wrapNone/>
                <wp:docPr id="9" name="Rectangle 9"/>
                <wp:cNvGraphicFramePr/>
                <a:graphic xmlns:a="http://schemas.openxmlformats.org/drawingml/2006/main">
                  <a:graphicData uri="http://schemas.microsoft.com/office/word/2010/wordprocessingShape">
                    <wps:wsp>
                      <wps:cNvSpPr/>
                      <wps:spPr>
                        <a:xfrm>
                          <a:off x="0" y="0"/>
                          <a:ext cx="1303020" cy="2819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9540243" w14:textId="77777777" w:rsidR="00DB1672" w:rsidRPr="004505A9" w:rsidRDefault="00DB1672" w:rsidP="00AA7113">
                            <w:pPr>
                              <w:jc w:val="center"/>
                              <w:rPr>
                                <w:rFonts w:ascii="Brush Script MT" w:hAnsi="Brush Script MT"/>
                                <w:color w:val="5B9BD5" w:themeColor="accent1"/>
                                <w:sz w:val="24"/>
                                <w:szCs w:val="24"/>
                              </w:rPr>
                            </w:pPr>
                            <w:r w:rsidRPr="004505A9">
                              <w:rPr>
                                <w:rFonts w:ascii="Brush Script MT" w:hAnsi="Brush Script MT"/>
                                <w:color w:val="5B9BD5" w:themeColor="accent1"/>
                                <w:sz w:val="24"/>
                                <w:szCs w:val="24"/>
                              </w:rPr>
                              <w:t>In Partnership wi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35CE9" id="Rectangle 9" o:spid="_x0000_s1030" style="position:absolute;margin-left:419.5pt;margin-top:-56.2pt;width:102.6pt;height:22.2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" fillcolor="white [3201]" stroked="f" strokeweight="1pt">
                <v:textbox>
                  <w:txbxContent>
                    <w:p w14:paraId="59540243" w14:textId="77777777" w:rsidR="00DB1672" w:rsidRPr="004505A9" w:rsidRDefault="00DB1672" w:rsidP="00AA7113">
                      <w:pPr>
                        <w:jc w:val="center"/>
                        <w:rPr>
                          <w:rFonts w:ascii="Brush Script MT" w:hAnsi="Brush Script MT"/>
                          <w:color w:val="5B9BD5" w:themeColor="accent1"/>
                          <w:sz w:val="24"/>
                          <w:szCs w:val="24"/>
                        </w:rPr>
                      </w:pPr>
                      <w:r w:rsidRPr="004505A9">
                        <w:rPr>
                          <w:rFonts w:ascii="Brush Script MT" w:hAnsi="Brush Script MT"/>
                          <w:color w:val="5B9BD5" w:themeColor="accent1"/>
                          <w:sz w:val="24"/>
                          <w:szCs w:val="24"/>
                        </w:rPr>
                        <w:t>In Partnership with:</w:t>
                      </w:r>
                    </w:p>
                  </w:txbxContent>
                </v:textbox>
                <w10:wrap anchorx="margin"/>
              </v:rect>
            </w:pict>
          </mc:Fallback>
        </mc:AlternateContent>
      </w:r>
    </w:p>
    <w:p w14:paraId="6E2325FD" w14:textId="32D95997" w:rsidR="009103B5" w:rsidRDefault="00C21989">
      <w:r w:rsidRPr="00C21989">
        <w:rPr>
          <w:noProof/>
          <w:sz w:val="24"/>
          <w:szCs w:val="24"/>
        </w:rPr>
        <mc:AlternateContent>
          <mc:Choice Requires="wpg">
            <w:drawing>
              <wp:anchor distT="0" distB="0" distL="228600" distR="228600" simplePos="0" relativeHeight="251677696" behindDoc="0" locked="0" layoutInCell="1" allowOverlap="1" wp14:anchorId="6ABEA1F9" wp14:editId="5427FAE8">
                <wp:simplePos x="0" y="0"/>
                <wp:positionH relativeFrom="page">
                  <wp:posOffset>304800</wp:posOffset>
                </wp:positionH>
                <wp:positionV relativeFrom="margin">
                  <wp:posOffset>553720</wp:posOffset>
                </wp:positionV>
                <wp:extent cx="1209675" cy="6981825"/>
                <wp:effectExtent l="0" t="0" r="9525" b="28575"/>
                <wp:wrapSquare wrapText="bothSides"/>
                <wp:docPr id="50" name="Group 50"/>
                <wp:cNvGraphicFramePr/>
                <a:graphic xmlns:a="http://schemas.openxmlformats.org/drawingml/2006/main">
                  <a:graphicData uri="http://schemas.microsoft.com/office/word/2010/wordprocessingGroup">
                    <wpg:wgp>
                      <wpg:cNvGrpSpPr/>
                      <wpg:grpSpPr>
                        <a:xfrm>
                          <a:off x="0" y="0"/>
                          <a:ext cx="1209675" cy="6981825"/>
                          <a:chOff x="-21254" y="0"/>
                          <a:chExt cx="2699275" cy="8229600"/>
                        </a:xfrm>
                      </wpg:grpSpPr>
                      <wps:wsp>
                        <wps:cNvPr id="51" name="Text Box 51"/>
                        <wps:cNvSpPr txBox="1"/>
                        <wps:spPr>
                          <a:xfrm>
                            <a:off x="190500" y="0"/>
                            <a:ext cx="2381250" cy="82296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14CC6A9" w14:textId="64CF7314"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7F49FEE0" wp14:editId="580F8F32">
                                    <wp:extent cx="695325" cy="683895"/>
                                    <wp:effectExtent l="0" t="0" r="952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695325" cy="683895"/>
                                            </a:xfrm>
                                            <a:prstGeom prst="rect">
                                              <a:avLst/>
                                            </a:prstGeom>
                                          </pic:spPr>
                                        </pic:pic>
                                      </a:graphicData>
                                    </a:graphic>
                                  </wp:inline>
                                </w:drawing>
                              </w:r>
                            </w:p>
                            <w:p w14:paraId="057EA3C8" w14:textId="496D2D3B"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58466286" wp14:editId="3755C7C9">
                                    <wp:extent cx="688975" cy="688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688975" cy="688975"/>
                                            </a:xfrm>
                                            <a:prstGeom prst="rect">
                                              <a:avLst/>
                                            </a:prstGeom>
                                          </pic:spPr>
                                        </pic:pic>
                                      </a:graphicData>
                                    </a:graphic>
                                  </wp:inline>
                                </w:drawing>
                              </w:r>
                            </w:p>
                            <w:p w14:paraId="175A3D91" w14:textId="7F5FAB95" w:rsidR="00C21989" w:rsidRDefault="00CE6987" w:rsidP="00C21989">
                              <w:pPr>
                                <w:rPr>
                                  <w:color w:val="595959" w:themeColor="text1" w:themeTint="A6"/>
                                  <w:sz w:val="20"/>
                                  <w:szCs w:val="20"/>
                                </w:rPr>
                              </w:pPr>
                              <w:r>
                                <w:rPr>
                                  <w:b/>
                                  <w:bCs/>
                                  <w:noProof/>
                                  <w:sz w:val="24"/>
                                  <w:szCs w:val="24"/>
                                </w:rPr>
                                <w:drawing>
                                  <wp:inline distT="0" distB="0" distL="0" distR="0" wp14:anchorId="14465E94" wp14:editId="6DEF4149">
                                    <wp:extent cx="688975" cy="6445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688975" cy="644525"/>
                                            </a:xfrm>
                                            <a:prstGeom prst="rect">
                                              <a:avLst/>
                                            </a:prstGeom>
                                          </pic:spPr>
                                        </pic:pic>
                                      </a:graphicData>
                                    </a:graphic>
                                  </wp:inline>
                                </w:drawing>
                              </w:r>
                              <w:r w:rsidR="00C21989">
                                <w:rPr>
                                  <w:noProof/>
                                  <w:color w:val="595959" w:themeColor="text1" w:themeTint="A6"/>
                                  <w:sz w:val="20"/>
                                  <w:szCs w:val="20"/>
                                </w:rPr>
                                <w:drawing>
                                  <wp:inline distT="0" distB="0" distL="0" distR="0" wp14:anchorId="46CA79E5" wp14:editId="5D5601E0">
                                    <wp:extent cx="688975" cy="6489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688975" cy="648970"/>
                                            </a:xfrm>
                                            <a:prstGeom prst="rect">
                                              <a:avLst/>
                                            </a:prstGeom>
                                          </pic:spPr>
                                        </pic:pic>
                                      </a:graphicData>
                                    </a:graphic>
                                  </wp:inline>
                                </w:drawing>
                              </w:r>
                            </w:p>
                            <w:p w14:paraId="673F9ED2" w14:textId="3BC87B83"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294BAE0C" wp14:editId="518A255F">
                                    <wp:extent cx="688975" cy="6870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688975" cy="687070"/>
                                            </a:xfrm>
                                            <a:prstGeom prst="rect">
                                              <a:avLst/>
                                            </a:prstGeom>
                                          </pic:spPr>
                                        </pic:pic>
                                      </a:graphicData>
                                    </a:graphic>
                                  </wp:inline>
                                </w:drawing>
                              </w:r>
                            </w:p>
                            <w:p w14:paraId="15372DCE" w14:textId="1B28CE24"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4E909D36" wp14:editId="39C023C3">
                                    <wp:extent cx="688975" cy="5822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688975" cy="582295"/>
                                            </a:xfrm>
                                            <a:prstGeom prst="rect">
                                              <a:avLst/>
                                            </a:prstGeom>
                                          </pic:spPr>
                                        </pic:pic>
                                      </a:graphicData>
                                    </a:graphic>
                                  </wp:inline>
                                </w:drawing>
                              </w:r>
                            </w:p>
                            <w:p w14:paraId="0778F23B" w14:textId="37E8A84B"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4F347BAE" wp14:editId="5ED1F674">
                                    <wp:extent cx="688975" cy="4838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688975" cy="483870"/>
                                            </a:xfrm>
                                            <a:prstGeom prst="rect">
                                              <a:avLst/>
                                            </a:prstGeom>
                                          </pic:spPr>
                                        </pic:pic>
                                      </a:graphicData>
                                    </a:graphic>
                                  </wp:inline>
                                </w:drawing>
                              </w:r>
                            </w:p>
                            <w:p w14:paraId="738D0B27" w14:textId="207E404A"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68BB484E" wp14:editId="2D0E812C">
                                    <wp:extent cx="688975" cy="628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688975" cy="628650"/>
                                            </a:xfrm>
                                            <a:prstGeom prst="rect">
                                              <a:avLst/>
                                            </a:prstGeom>
                                          </pic:spPr>
                                        </pic:pic>
                                      </a:graphicData>
                                    </a:graphic>
                                  </wp:inline>
                                </w:drawing>
                              </w:r>
                            </w:p>
                            <w:p w14:paraId="26751F6A" w14:textId="77777777" w:rsidR="00C21989" w:rsidRDefault="00C21989" w:rsidP="00C21989">
                              <w:pPr>
                                <w:rPr>
                                  <w:color w:val="595959" w:themeColor="text1" w:themeTint="A6"/>
                                  <w:sz w:val="20"/>
                                  <w:szCs w:val="20"/>
                                </w:rPr>
                              </w:pPr>
                            </w:p>
                            <w:p w14:paraId="6E3477CB" w14:textId="77777777" w:rsidR="00C21989" w:rsidRDefault="00C21989" w:rsidP="00C21989">
                              <w:pPr>
                                <w:rPr>
                                  <w:color w:val="595959" w:themeColor="text1" w:themeTint="A6"/>
                                  <w:sz w:val="20"/>
                                  <w:szCs w:val="20"/>
                                </w:rPr>
                              </w:pP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52"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Pentagon 4"/>
                        <wps:cNvSpPr/>
                        <wps:spPr>
                          <a:xfrm>
                            <a:off x="-21254" y="31941"/>
                            <a:ext cx="2699275" cy="384809"/>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9C2F8B" w14:textId="2BDF18DE" w:rsidR="00C21989" w:rsidRDefault="00C21989" w:rsidP="00C21989">
                              <w:pPr>
                                <w:pStyle w:val="NoSpacing"/>
                                <w:ind w:left="-270"/>
                                <w:rPr>
                                  <w:rFonts w:asciiTheme="majorHAnsi" w:eastAsiaTheme="majorEastAsia" w:hAnsiTheme="majorHAnsi" w:cstheme="majorBidi"/>
                                  <w:color w:val="FFFFFF" w:themeColor="background1"/>
                                  <w:sz w:val="26"/>
                                  <w:szCs w:val="26"/>
                                </w:rPr>
                              </w:pPr>
                              <w:r>
                                <w:rPr>
                                  <w:rFonts w:asciiTheme="majorHAnsi" w:eastAsiaTheme="majorEastAsia" w:hAnsiTheme="majorHAnsi" w:cstheme="majorBidi"/>
                                  <w:color w:val="FFFFFF" w:themeColor="background1"/>
                                  <w:sz w:val="26"/>
                                  <w:szCs w:val="26"/>
                                </w:rPr>
                                <w:t>AFFILIATES</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ABEA1F9" id="Group 50" o:spid="_x0000_s1031" style="position:absolute;margin-left:24pt;margin-top:43.6pt;width:95.25pt;height:549.75pt;z-index:251677696;mso-wrap-distance-left:18pt;mso-wrap-distance-right:18pt;mso-position-horizontal-relative:page;mso-position-vertical-relative:margin" coordorigin="-212" coordsize="26992,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">
                <v:shapetype id="_x0000_t202" coordsize="21600,21600" o:spt="202" path="m,l,21600r21600,l21600,xe">
                  <v:stroke joinstyle="miter"/>
                  <v:path gradientshapeok="t" o:connecttype="rect"/>
                </v:shapetype>
                <v:shape id="Text Box 51" o:spid="_x0000_s1032" type="#_x0000_t202" style="position:absolute;left:1905;width:23812;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" fillcolor="white [3201]" strokecolor="#5b9bd5 [3204]" strokeweight="1pt">
                  <v:textbox inset="14.4pt,1in,14.4pt,14.4pt">
                    <w:txbxContent>
                      <w:p w14:paraId="214CC6A9" w14:textId="64CF7314"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7F49FEE0" wp14:editId="580F8F32">
                              <wp:extent cx="695325" cy="683895"/>
                              <wp:effectExtent l="0" t="0" r="952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695325" cy="683895"/>
                                      </a:xfrm>
                                      <a:prstGeom prst="rect">
                                        <a:avLst/>
                                      </a:prstGeom>
                                    </pic:spPr>
                                  </pic:pic>
                                </a:graphicData>
                              </a:graphic>
                            </wp:inline>
                          </w:drawing>
                        </w:r>
                      </w:p>
                      <w:p w14:paraId="057EA3C8" w14:textId="496D2D3B"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58466286" wp14:editId="3755C7C9">
                              <wp:extent cx="688975" cy="688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688975" cy="688975"/>
                                      </a:xfrm>
                                      <a:prstGeom prst="rect">
                                        <a:avLst/>
                                      </a:prstGeom>
                                    </pic:spPr>
                                  </pic:pic>
                                </a:graphicData>
                              </a:graphic>
                            </wp:inline>
                          </w:drawing>
                        </w:r>
                      </w:p>
                      <w:p w14:paraId="175A3D91" w14:textId="7F5FAB95" w:rsidR="00C21989" w:rsidRDefault="00CE6987" w:rsidP="00C21989">
                        <w:pPr>
                          <w:rPr>
                            <w:color w:val="595959" w:themeColor="text1" w:themeTint="A6"/>
                            <w:sz w:val="20"/>
                            <w:szCs w:val="20"/>
                          </w:rPr>
                        </w:pPr>
                        <w:r>
                          <w:rPr>
                            <w:b/>
                            <w:bCs/>
                            <w:noProof/>
                            <w:sz w:val="24"/>
                            <w:szCs w:val="24"/>
                          </w:rPr>
                          <w:drawing>
                            <wp:inline distT="0" distB="0" distL="0" distR="0" wp14:anchorId="14465E94" wp14:editId="6DEF4149">
                              <wp:extent cx="688975" cy="6445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a:extLst>
                                          <a:ext uri="{28A0092B-C50C-407E-A947-70E740481C1C}">
                                            <a14:useLocalDpi xmlns:a14="http://schemas.microsoft.com/office/drawing/2010/main" val="0"/>
                                          </a:ext>
                                        </a:extLst>
                                      </a:blip>
                                      <a:stretch>
                                        <a:fillRect/>
                                      </a:stretch>
                                    </pic:blipFill>
                                    <pic:spPr>
                                      <a:xfrm>
                                        <a:off x="0" y="0"/>
                                        <a:ext cx="688975" cy="644525"/>
                                      </a:xfrm>
                                      <a:prstGeom prst="rect">
                                        <a:avLst/>
                                      </a:prstGeom>
                                    </pic:spPr>
                                  </pic:pic>
                                </a:graphicData>
                              </a:graphic>
                            </wp:inline>
                          </w:drawing>
                        </w:r>
                        <w:r w:rsidR="00C21989">
                          <w:rPr>
                            <w:noProof/>
                            <w:color w:val="595959" w:themeColor="text1" w:themeTint="A6"/>
                            <w:sz w:val="20"/>
                            <w:szCs w:val="20"/>
                          </w:rPr>
                          <w:drawing>
                            <wp:inline distT="0" distB="0" distL="0" distR="0" wp14:anchorId="46CA79E5" wp14:editId="5D5601E0">
                              <wp:extent cx="688975" cy="6489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688975" cy="648970"/>
                                      </a:xfrm>
                                      <a:prstGeom prst="rect">
                                        <a:avLst/>
                                      </a:prstGeom>
                                    </pic:spPr>
                                  </pic:pic>
                                </a:graphicData>
                              </a:graphic>
                            </wp:inline>
                          </w:drawing>
                        </w:r>
                      </w:p>
                      <w:p w14:paraId="673F9ED2" w14:textId="3BC87B83"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294BAE0C" wp14:editId="518A255F">
                              <wp:extent cx="688975" cy="6870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688975" cy="687070"/>
                                      </a:xfrm>
                                      <a:prstGeom prst="rect">
                                        <a:avLst/>
                                      </a:prstGeom>
                                    </pic:spPr>
                                  </pic:pic>
                                </a:graphicData>
                              </a:graphic>
                            </wp:inline>
                          </w:drawing>
                        </w:r>
                      </w:p>
                      <w:p w14:paraId="15372DCE" w14:textId="1B28CE24"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4E909D36" wp14:editId="39C023C3">
                              <wp:extent cx="688975" cy="5822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688975" cy="582295"/>
                                      </a:xfrm>
                                      <a:prstGeom prst="rect">
                                        <a:avLst/>
                                      </a:prstGeom>
                                    </pic:spPr>
                                  </pic:pic>
                                </a:graphicData>
                              </a:graphic>
                            </wp:inline>
                          </w:drawing>
                        </w:r>
                      </w:p>
                      <w:p w14:paraId="0778F23B" w14:textId="37E8A84B"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4F347BAE" wp14:editId="5ED1F674">
                              <wp:extent cx="688975" cy="4838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688975" cy="483870"/>
                                      </a:xfrm>
                                      <a:prstGeom prst="rect">
                                        <a:avLst/>
                                      </a:prstGeom>
                                    </pic:spPr>
                                  </pic:pic>
                                </a:graphicData>
                              </a:graphic>
                            </wp:inline>
                          </w:drawing>
                        </w:r>
                      </w:p>
                      <w:p w14:paraId="738D0B27" w14:textId="207E404A" w:rsidR="00C21989" w:rsidRDefault="00C21989" w:rsidP="00C21989">
                        <w:pPr>
                          <w:rPr>
                            <w:color w:val="595959" w:themeColor="text1" w:themeTint="A6"/>
                            <w:sz w:val="20"/>
                            <w:szCs w:val="20"/>
                          </w:rPr>
                        </w:pPr>
                        <w:r>
                          <w:rPr>
                            <w:noProof/>
                            <w:color w:val="595959" w:themeColor="text1" w:themeTint="A6"/>
                            <w:sz w:val="20"/>
                            <w:szCs w:val="20"/>
                          </w:rPr>
                          <w:drawing>
                            <wp:inline distT="0" distB="0" distL="0" distR="0" wp14:anchorId="68BB484E" wp14:editId="2D0E812C">
                              <wp:extent cx="688975" cy="628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688975" cy="628650"/>
                                      </a:xfrm>
                                      <a:prstGeom prst="rect">
                                        <a:avLst/>
                                      </a:prstGeom>
                                    </pic:spPr>
                                  </pic:pic>
                                </a:graphicData>
                              </a:graphic>
                            </wp:inline>
                          </w:drawing>
                        </w:r>
                      </w:p>
                      <w:p w14:paraId="26751F6A" w14:textId="77777777" w:rsidR="00C21989" w:rsidRDefault="00C21989" w:rsidP="00C21989">
                        <w:pPr>
                          <w:rPr>
                            <w:color w:val="595959" w:themeColor="text1" w:themeTint="A6"/>
                            <w:sz w:val="20"/>
                            <w:szCs w:val="20"/>
                          </w:rPr>
                        </w:pPr>
                      </w:p>
                      <w:p w14:paraId="6E3477CB" w14:textId="77777777" w:rsidR="00C21989" w:rsidRDefault="00C21989" w:rsidP="00C21989">
                        <w:pPr>
                          <w:rPr>
                            <w:color w:val="595959" w:themeColor="text1" w:themeTint="A6"/>
                            <w:sz w:val="20"/>
                            <w:szCs w:val="20"/>
                          </w:rPr>
                        </w:pPr>
                      </w:p>
                    </w:txbxContent>
                  </v:textbox>
                </v:shape>
                <v:rect id="Rectangle 3" o:spid="_x0000_s1033"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4" type="#_x0000_t15" style="position:absolute;left:-212;top:319;width:26992;height:3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" adj="20060" fillcolor="#5b9bd5 [3204]" stroked="f" strokeweight="1pt">
                  <v:textbox inset="28.8pt,0,14.4pt,0">
                    <w:txbxContent>
                      <w:p w14:paraId="2E9C2F8B" w14:textId="2BDF18DE" w:rsidR="00C21989" w:rsidRDefault="00C21989" w:rsidP="00C21989">
                        <w:pPr>
                          <w:pStyle w:val="NoSpacing"/>
                          <w:ind w:left="-270"/>
                          <w:rPr>
                            <w:rFonts w:asciiTheme="majorHAnsi" w:eastAsiaTheme="majorEastAsia" w:hAnsiTheme="majorHAnsi" w:cstheme="majorBidi"/>
                            <w:color w:val="FFFFFF" w:themeColor="background1"/>
                            <w:sz w:val="26"/>
                            <w:szCs w:val="26"/>
                          </w:rPr>
                        </w:pPr>
                        <w:r>
                          <w:rPr>
                            <w:rFonts w:asciiTheme="majorHAnsi" w:eastAsiaTheme="majorEastAsia" w:hAnsiTheme="majorHAnsi" w:cstheme="majorBidi"/>
                            <w:color w:val="FFFFFF" w:themeColor="background1"/>
                            <w:sz w:val="26"/>
                            <w:szCs w:val="26"/>
                          </w:rPr>
                          <w:t>AFFILIATES</w:t>
                        </w:r>
                      </w:p>
                    </w:txbxContent>
                  </v:textbox>
                </v:shape>
                <w10:wrap type="square" anchorx="page" anchory="margin"/>
              </v:group>
            </w:pict>
          </mc:Fallback>
        </mc:AlternateContent>
      </w:r>
    </w:p>
    <w:p w14:paraId="55755E42" w14:textId="6E81B9CE" w:rsidR="009103B5" w:rsidRPr="009103B5" w:rsidRDefault="00D86571" w:rsidP="009103B5">
      <w:r>
        <w:rPr>
          <w:b/>
          <w:bCs/>
          <w:noProof/>
          <w:sz w:val="24"/>
          <w:szCs w:val="24"/>
        </w:rPr>
        <w:drawing>
          <wp:anchor distT="0" distB="0" distL="114300" distR="114300" simplePos="0" relativeHeight="251679744" behindDoc="0" locked="0" layoutInCell="1" allowOverlap="1" wp14:anchorId="6409D270" wp14:editId="25903D9F">
            <wp:simplePos x="0" y="0"/>
            <wp:positionH relativeFrom="column">
              <wp:posOffset>-449062</wp:posOffset>
            </wp:positionH>
            <wp:positionV relativeFrom="paragraph">
              <wp:posOffset>344910</wp:posOffset>
            </wp:positionV>
            <wp:extent cx="964709" cy="619125"/>
            <wp:effectExtent l="0" t="0" r="698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964709" cy="619125"/>
                    </a:xfrm>
                    <a:prstGeom prst="rect">
                      <a:avLst/>
                    </a:prstGeom>
                  </pic:spPr>
                </pic:pic>
              </a:graphicData>
            </a:graphic>
            <wp14:sizeRelH relativeFrom="page">
              <wp14:pctWidth>0</wp14:pctWidth>
            </wp14:sizeRelH>
            <wp14:sizeRelV relativeFrom="page">
              <wp14:pctHeight>0</wp14:pctHeight>
            </wp14:sizeRelV>
          </wp:anchor>
        </w:drawing>
      </w:r>
    </w:p>
    <w:p w14:paraId="17BA1A68" w14:textId="77777777" w:rsidR="00FD261C" w:rsidRDefault="00FD261C" w:rsidP="00FD261C">
      <w:pPr>
        <w:jc w:val="both"/>
      </w:pPr>
      <w:r>
        <w:t>PRESS RELEASE</w:t>
      </w:r>
    </w:p>
    <w:p w14:paraId="5993CD63" w14:textId="77777777" w:rsidR="00FD261C" w:rsidRDefault="00FD261C" w:rsidP="00FD261C">
      <w:pPr>
        <w:jc w:val="both"/>
      </w:pPr>
      <w:r>
        <w:t>GHANA UNITED NATIONS ASSOCIATION (GUNA)</w:t>
      </w:r>
    </w:p>
    <w:p w14:paraId="163B455B" w14:textId="77777777" w:rsidR="00FD261C" w:rsidRDefault="00FD261C" w:rsidP="00FD261C">
      <w:pPr>
        <w:jc w:val="both"/>
      </w:pPr>
      <w:r>
        <w:t>ON THE ENVIRONMENTAL DEGRADATION CAUSED BY GALAMSEY (ILLEGAL MINING) ACTIVITIES IN THE REPUBLIC OF GHANA</w:t>
      </w:r>
    </w:p>
    <w:p w14:paraId="7AE0673B" w14:textId="77777777" w:rsidR="00FD261C" w:rsidRDefault="00FD261C" w:rsidP="00FD261C">
      <w:pPr>
        <w:jc w:val="both"/>
      </w:pPr>
      <w:r>
        <w:t>Date: [Thursday 12th September 2024]</w:t>
      </w:r>
    </w:p>
    <w:p w14:paraId="0DE544F6" w14:textId="77777777" w:rsidR="00FD261C" w:rsidRDefault="00FD261C" w:rsidP="00FD261C">
      <w:pPr>
        <w:jc w:val="both"/>
      </w:pPr>
      <w:r>
        <w:t>FOR IMMEDIATE RELEASE</w:t>
      </w:r>
    </w:p>
    <w:p w14:paraId="2F935507" w14:textId="77777777" w:rsidR="00FD261C" w:rsidRDefault="00FD261C" w:rsidP="00FD261C">
      <w:pPr>
        <w:jc w:val="both"/>
      </w:pPr>
      <w:r>
        <w:t>The Ghana United Nations Association (GUNA) expresses grave concern over the escalating environmental degradation caused by the pervasive and destructive activities of illegal mining, known locally as "</w:t>
      </w:r>
      <w:proofErr w:type="spellStart"/>
      <w:r>
        <w:t>galamsey</w:t>
      </w:r>
      <w:proofErr w:type="spellEnd"/>
      <w:r>
        <w:t>," in the Republic of Ghana. This press release addresses the urgent need for concerted action to protect our environment, public health, and the future of our communities.</w:t>
      </w:r>
    </w:p>
    <w:p w14:paraId="4231C835" w14:textId="77777777" w:rsidR="00FD261C" w:rsidRPr="00617C67" w:rsidRDefault="00FD261C" w:rsidP="00FD261C">
      <w:pPr>
        <w:jc w:val="both"/>
        <w:rPr>
          <w:b/>
          <w:bCs/>
        </w:rPr>
      </w:pPr>
      <w:r w:rsidRPr="00617C67">
        <w:rPr>
          <w:b/>
          <w:bCs/>
        </w:rPr>
        <w:t>The Crisis at Hand</w:t>
      </w:r>
    </w:p>
    <w:p w14:paraId="0ADA6ADB" w14:textId="77777777" w:rsidR="00FD261C" w:rsidRDefault="00FD261C" w:rsidP="00FD261C">
      <w:pPr>
        <w:jc w:val="both"/>
      </w:pPr>
      <w:r>
        <w:t>“</w:t>
      </w:r>
      <w:proofErr w:type="spellStart"/>
      <w:r>
        <w:t>Galamsey</w:t>
      </w:r>
      <w:proofErr w:type="spellEnd"/>
      <w:r>
        <w:t>” activities have become a significant threat to Ghana's environment, economy, and public health. Despite numerous efforts by the government, civil society, and environmental advocates, illegal mining continues to ravage our lands, contaminate our water bodies, and jeopardize the livelihoods of countless Ghanaians. The consequences of these unregulated mining operations include:</w:t>
      </w:r>
    </w:p>
    <w:p w14:paraId="7841FF9D" w14:textId="77777777" w:rsidR="00FD261C" w:rsidRDefault="00FD261C" w:rsidP="00FD261C">
      <w:pPr>
        <w:jc w:val="both"/>
      </w:pPr>
      <w:r w:rsidRPr="00617C67">
        <w:rPr>
          <w:u w:val="single"/>
        </w:rPr>
        <w:t>Severe Land Degradation</w:t>
      </w:r>
      <w:r>
        <w:t>: Large tracts of fertile land are being destroyed by illegal mining operations, leaving behind barren and hazardous landscapes. These activities strip the soil of its nutrients, making it impossible for agriculture to thrive, thus undermining food security.</w:t>
      </w:r>
    </w:p>
    <w:p w14:paraId="16F822BF" w14:textId="77777777" w:rsidR="00FD261C" w:rsidRDefault="00FD261C" w:rsidP="00FD261C">
      <w:pPr>
        <w:jc w:val="both"/>
      </w:pPr>
      <w:r w:rsidRPr="00617C67">
        <w:rPr>
          <w:u w:val="single"/>
        </w:rPr>
        <w:t>Water Pollution</w:t>
      </w:r>
      <w:r>
        <w:t>: “</w:t>
      </w:r>
      <w:proofErr w:type="spellStart"/>
      <w:r>
        <w:t>Galamsey</w:t>
      </w:r>
      <w:proofErr w:type="spellEnd"/>
      <w:r>
        <w:t>” has led to the contamination of major rivers and water bodies with harmful chemicals, including mercury and cyanide. This pollution poses serious health risks to communities that rely on these waters for drinking, fishing, and irrigation, and it disrupts aquatic ecosystems.</w:t>
      </w:r>
    </w:p>
    <w:p w14:paraId="4859C4D7" w14:textId="77777777" w:rsidR="00FD261C" w:rsidRDefault="00FD261C" w:rsidP="00FD261C">
      <w:pPr>
        <w:jc w:val="both"/>
      </w:pPr>
      <w:r w:rsidRPr="00617C67">
        <w:rPr>
          <w:u w:val="single"/>
        </w:rPr>
        <w:lastRenderedPageBreak/>
        <w:t>Deforestation:</w:t>
      </w:r>
      <w:r>
        <w:t xml:space="preserve"> Illegal mining is a significant driver of deforestation, contributing to the loss of biodiversity and the destruction of vital forest cover that helps regulate the climate and provides habitat for wildlife.</w:t>
      </w:r>
    </w:p>
    <w:p w14:paraId="36E14293" w14:textId="77777777" w:rsidR="00FD261C" w:rsidRDefault="00FD261C" w:rsidP="00FD261C">
      <w:pPr>
        <w:jc w:val="both"/>
      </w:pPr>
      <w:r w:rsidRPr="00617C67">
        <w:rPr>
          <w:u w:val="single"/>
        </w:rPr>
        <w:t>Public Health Hazards</w:t>
      </w:r>
      <w:r>
        <w:t>: The use of toxic chemicals in “</w:t>
      </w:r>
      <w:proofErr w:type="spellStart"/>
      <w:r>
        <w:t>galamsey</w:t>
      </w:r>
      <w:proofErr w:type="spellEnd"/>
      <w:r>
        <w:t>” operations endangers not only the miners but also the communities living near these sites. Exposure to mercury and other hazardous substances can lead to severe health issues, including neurological damage and birth defects.</w:t>
      </w:r>
    </w:p>
    <w:p w14:paraId="7AC3CC67" w14:textId="77777777" w:rsidR="00FD261C" w:rsidRDefault="00FD261C" w:rsidP="00FD261C">
      <w:pPr>
        <w:jc w:val="both"/>
      </w:pPr>
      <w:r w:rsidRPr="00617C67">
        <w:rPr>
          <w:u w:val="single"/>
        </w:rPr>
        <w:t>Economic Impact</w:t>
      </w:r>
      <w:r>
        <w:t>: While illegal mining provides short-term financial gains to a few, the long-term economic impact is detrimental to the nation. The destruction of arable land and pollution of water sources threaten agriculture, a critical sector of the Ghanaian economy, and undermine sustainable development efforts.</w:t>
      </w:r>
    </w:p>
    <w:p w14:paraId="448584CD" w14:textId="77777777" w:rsidR="00FD261C" w:rsidRPr="00617C67" w:rsidRDefault="00FD261C" w:rsidP="00FD261C">
      <w:pPr>
        <w:jc w:val="both"/>
        <w:rPr>
          <w:b/>
          <w:bCs/>
        </w:rPr>
      </w:pPr>
      <w:r w:rsidRPr="00617C67">
        <w:rPr>
          <w:b/>
          <w:bCs/>
        </w:rPr>
        <w:t>Call to Action</w:t>
      </w:r>
    </w:p>
    <w:p w14:paraId="51449034" w14:textId="77777777" w:rsidR="00FD261C" w:rsidRDefault="00FD261C" w:rsidP="00FD261C">
      <w:pPr>
        <w:jc w:val="both"/>
      </w:pPr>
      <w:r>
        <w:t>The Ghana United Nations Association calls on all stakeholders, including the government, traditional leaders, local communities, civil society, and the private sector, to take urgent and coordinated action to address this crisis. We urge the following measures:</w:t>
      </w:r>
    </w:p>
    <w:p w14:paraId="4E5CEBAA" w14:textId="77777777" w:rsidR="00FD261C" w:rsidRDefault="00FD261C" w:rsidP="00FD261C">
      <w:pPr>
        <w:jc w:val="both"/>
      </w:pPr>
      <w:r w:rsidRPr="00617C67">
        <w:rPr>
          <w:u w:val="single"/>
        </w:rPr>
        <w:t>Strengthen Law Enforcement</w:t>
      </w:r>
      <w:r>
        <w:t>: The government must intensify efforts to enforce existing environmental laws and regulations, prosecute offenders, and dismantle the networks that enable illegal mining operations.</w:t>
      </w:r>
    </w:p>
    <w:p w14:paraId="5DC9AB41" w14:textId="77777777" w:rsidR="00FD261C" w:rsidRDefault="00FD261C" w:rsidP="00FD261C">
      <w:pPr>
        <w:jc w:val="both"/>
      </w:pPr>
      <w:r w:rsidRPr="00617C67">
        <w:rPr>
          <w:u w:val="single"/>
        </w:rPr>
        <w:t>Promote Sustainable Mining Practices</w:t>
      </w:r>
      <w:r>
        <w:t>: We advocate for the promotion of legal and sustainable mining practices that protect the environment while contributing to the economy. This includes supporting small-scale miners in obtaining licenses and adhering to environmentally friendly practices.</w:t>
      </w:r>
    </w:p>
    <w:p w14:paraId="683F32B7" w14:textId="3DDBE521" w:rsidR="00FD261C" w:rsidRDefault="00FD261C" w:rsidP="00FD261C">
      <w:pPr>
        <w:jc w:val="both"/>
      </w:pPr>
      <w:r w:rsidRPr="00617C67">
        <w:rPr>
          <w:u w:val="single"/>
        </w:rPr>
        <w:t>Community Engagement and Education</w:t>
      </w:r>
      <w:r>
        <w:t>: There is a need for increased education and awareness campaigns to inform communities about the dangers of “</w:t>
      </w:r>
      <w:proofErr w:type="spellStart"/>
      <w:r>
        <w:t>galamsey</w:t>
      </w:r>
      <w:proofErr w:type="spellEnd"/>
      <w:r>
        <w:t>” and the benefits of protecting the environment. Engaging local communities as active participants in the fight against illegal mining is crucial for long-term success.</w:t>
      </w:r>
    </w:p>
    <w:p w14:paraId="5B898CB7" w14:textId="77777777" w:rsidR="00FD261C" w:rsidRDefault="00FD261C" w:rsidP="00FD261C">
      <w:pPr>
        <w:jc w:val="both"/>
      </w:pPr>
      <w:r w:rsidRPr="00617C67">
        <w:rPr>
          <w:u w:val="single"/>
        </w:rPr>
        <w:t>Restore Degraded Lands</w:t>
      </w:r>
      <w:r>
        <w:t>: A national effort to rehabilitate and restore lands devastated by illegal mining is essential. This includes reforestation projects, soil restoration, and the cleaning of polluted water bodies to revive ecosystems and support sustainable livelihoods.</w:t>
      </w:r>
    </w:p>
    <w:p w14:paraId="46E83A72" w14:textId="77777777" w:rsidR="00FD261C" w:rsidRDefault="00FD261C" w:rsidP="00FD261C">
      <w:pPr>
        <w:jc w:val="both"/>
      </w:pPr>
      <w:r w:rsidRPr="00617C67">
        <w:rPr>
          <w:u w:val="single"/>
        </w:rPr>
        <w:t>International Support and Partnerships</w:t>
      </w:r>
      <w:r>
        <w:t>: GUNA calls on international partners, including the United Nations, to support Ghana in its efforts to combat illegal mining through technical assistance, funding for environmental restoration, and capacity-building initiatives.</w:t>
      </w:r>
    </w:p>
    <w:p w14:paraId="56170BD1" w14:textId="77777777" w:rsidR="00FD261C" w:rsidRPr="00617C67" w:rsidRDefault="00FD261C" w:rsidP="00FD261C">
      <w:pPr>
        <w:jc w:val="both"/>
        <w:rPr>
          <w:b/>
          <w:bCs/>
        </w:rPr>
      </w:pPr>
      <w:r w:rsidRPr="00617C67">
        <w:rPr>
          <w:b/>
          <w:bCs/>
        </w:rPr>
        <w:t>Conclusion</w:t>
      </w:r>
    </w:p>
    <w:p w14:paraId="4D2D3A0D" w14:textId="1BF333B3" w:rsidR="00FD261C" w:rsidRDefault="00FD261C" w:rsidP="00FD261C">
      <w:pPr>
        <w:jc w:val="both"/>
      </w:pPr>
      <w:r>
        <w:t>The environmental degradation caused by “</w:t>
      </w:r>
      <w:proofErr w:type="spellStart"/>
      <w:r>
        <w:t>galamsey</w:t>
      </w:r>
      <w:proofErr w:type="spellEnd"/>
      <w:r>
        <w:t>” is not just a national issue; it is a crisis that threatens our collective future. GUNA remains committed to supporting all efforts aimed at eradicating illegal mining and promoting sustainable development in Ghana. We believe that through collaborative and decisive action, we can protect our environment and ensure a healthier and more prosperous future for all Ghanaians.</w:t>
      </w:r>
    </w:p>
    <w:p w14:paraId="1BC22454" w14:textId="5C131F2F" w:rsidR="00FD261C" w:rsidRDefault="00A15E11" w:rsidP="00FD261C">
      <w:pPr>
        <w:jc w:val="both"/>
      </w:pPr>
      <w:r w:rsidRPr="0006049C">
        <w:rPr>
          <w:b/>
          <w:bCs/>
          <w:noProof/>
          <w:sz w:val="24"/>
          <w:szCs w:val="24"/>
        </w:rPr>
        <w:lastRenderedPageBreak/>
        <w:drawing>
          <wp:anchor distT="0" distB="0" distL="114300" distR="114300" simplePos="0" relativeHeight="251681792" behindDoc="1" locked="0" layoutInCell="1" allowOverlap="1" wp14:anchorId="53093BC7" wp14:editId="721BA111">
            <wp:simplePos x="0" y="0"/>
            <wp:positionH relativeFrom="margin">
              <wp:posOffset>1149833</wp:posOffset>
            </wp:positionH>
            <wp:positionV relativeFrom="paragraph">
              <wp:posOffset>151435</wp:posOffset>
            </wp:positionV>
            <wp:extent cx="1608455" cy="1080135"/>
            <wp:effectExtent l="0" t="0" r="0"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una stamp.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08455" cy="1080135"/>
                    </a:xfrm>
                    <a:prstGeom prst="rect">
                      <a:avLst/>
                    </a:prstGeom>
                  </pic:spPr>
                </pic:pic>
              </a:graphicData>
            </a:graphic>
            <wp14:sizeRelH relativeFrom="page">
              <wp14:pctWidth>0</wp14:pctWidth>
            </wp14:sizeRelH>
            <wp14:sizeRelV relativeFrom="page">
              <wp14:pctHeight>0</wp14:pctHeight>
            </wp14:sizeRelV>
          </wp:anchor>
        </w:drawing>
      </w:r>
      <w:r w:rsidR="00FD261C">
        <w:t>For media inquiries, please contact:</w:t>
      </w:r>
    </w:p>
    <w:p w14:paraId="326E1199" w14:textId="62911447" w:rsidR="00FD261C" w:rsidRDefault="00A15E11" w:rsidP="00FD261C">
      <w:pPr>
        <w:jc w:val="both"/>
      </w:pPr>
      <w:r>
        <w:rPr>
          <w:noProof/>
        </w:rPr>
        <w:drawing>
          <wp:inline distT="0" distB="0" distL="0" distR="0" wp14:anchorId="72C3CDD8" wp14:editId="5CBCC071">
            <wp:extent cx="1161288" cy="499872"/>
            <wp:effectExtent l="0" t="0" r="1270" b="0"/>
            <wp:docPr id="12094190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419030" name="Picture 120941903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61288" cy="499872"/>
                    </a:xfrm>
                    <a:prstGeom prst="rect">
                      <a:avLst/>
                    </a:prstGeom>
                  </pic:spPr>
                </pic:pic>
              </a:graphicData>
            </a:graphic>
          </wp:inline>
        </w:drawing>
      </w:r>
    </w:p>
    <w:p w14:paraId="63363675" w14:textId="4DE63AE0" w:rsidR="00FD261C" w:rsidRDefault="00FD261C" w:rsidP="00FD261C">
      <w:pPr>
        <w:jc w:val="both"/>
      </w:pPr>
      <w:r>
        <w:t>[SELAASIE LHAL HIADZI]</w:t>
      </w:r>
    </w:p>
    <w:p w14:paraId="31D41ACB" w14:textId="77777777" w:rsidR="00FD261C" w:rsidRDefault="00FD261C" w:rsidP="00FD261C">
      <w:pPr>
        <w:jc w:val="both"/>
      </w:pPr>
      <w:r>
        <w:t>[DIRECTOR OF ADMINISTRATION]</w:t>
      </w:r>
    </w:p>
    <w:p w14:paraId="3114B3FD" w14:textId="316B2101" w:rsidR="00FD261C" w:rsidRDefault="00FD261C" w:rsidP="00FD261C">
      <w:pPr>
        <w:jc w:val="both"/>
      </w:pPr>
      <w:r>
        <w:t>Ghana United Nations Association (GUNA)</w:t>
      </w:r>
    </w:p>
    <w:p w14:paraId="0249CD60" w14:textId="77777777" w:rsidR="00FD261C" w:rsidRDefault="00FD261C" w:rsidP="00FD261C">
      <w:pPr>
        <w:jc w:val="both"/>
      </w:pPr>
      <w:r>
        <w:t>[054-363-7443]</w:t>
      </w:r>
    </w:p>
    <w:p w14:paraId="645894E5" w14:textId="749021C4" w:rsidR="00FD261C" w:rsidRDefault="00FD261C" w:rsidP="00FD261C">
      <w:pPr>
        <w:jc w:val="both"/>
      </w:pPr>
      <w:r>
        <w:t>[selaasie1@yahoo.co.uk]</w:t>
      </w:r>
    </w:p>
    <w:p w14:paraId="3554F7CD" w14:textId="0A5A6FFF" w:rsidR="00FD261C" w:rsidRDefault="00FD261C" w:rsidP="00FD261C"/>
    <w:p w14:paraId="483ECBEE" w14:textId="0B08FF30" w:rsidR="00F9187E" w:rsidRDefault="00F9187E" w:rsidP="00DA00B6">
      <w:pPr>
        <w:spacing w:after="0"/>
        <w:rPr>
          <w:b/>
          <w:bCs/>
          <w:sz w:val="24"/>
          <w:szCs w:val="24"/>
        </w:rPr>
      </w:pPr>
    </w:p>
    <w:p w14:paraId="682BC69E" w14:textId="3E9F821A" w:rsidR="00DA00B6" w:rsidRPr="00DA00B6" w:rsidRDefault="00DA00B6" w:rsidP="00DA00B6">
      <w:pPr>
        <w:rPr>
          <w:b/>
          <w:bCs/>
          <w:sz w:val="24"/>
          <w:szCs w:val="24"/>
        </w:rPr>
      </w:pPr>
      <w:r w:rsidRPr="00DA00B6">
        <w:rPr>
          <w:b/>
          <w:bCs/>
          <w:sz w:val="24"/>
          <w:szCs w:val="24"/>
        </w:rPr>
        <w:tab/>
      </w:r>
      <w:r w:rsidRPr="00DA00B6">
        <w:rPr>
          <w:b/>
          <w:bCs/>
          <w:sz w:val="24"/>
          <w:szCs w:val="24"/>
        </w:rPr>
        <w:tab/>
      </w:r>
      <w:r w:rsidRPr="00DA00B6">
        <w:rPr>
          <w:b/>
          <w:bCs/>
          <w:sz w:val="24"/>
          <w:szCs w:val="24"/>
        </w:rPr>
        <w:tab/>
      </w:r>
      <w:r w:rsidRPr="00DA00B6">
        <w:rPr>
          <w:b/>
          <w:bCs/>
          <w:sz w:val="24"/>
          <w:szCs w:val="24"/>
        </w:rPr>
        <w:tab/>
      </w:r>
    </w:p>
    <w:sectPr w:rsidR="00DA00B6" w:rsidRPr="00DA00B6" w:rsidSect="004505A9">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76136" w14:textId="77777777" w:rsidR="006737A9" w:rsidRDefault="006737A9" w:rsidP="00FC34D0">
      <w:pPr>
        <w:spacing w:after="0" w:line="240" w:lineRule="auto"/>
      </w:pPr>
      <w:r>
        <w:separator/>
      </w:r>
    </w:p>
  </w:endnote>
  <w:endnote w:type="continuationSeparator" w:id="0">
    <w:p w14:paraId="45098550" w14:textId="77777777" w:rsidR="006737A9" w:rsidRDefault="006737A9" w:rsidP="00FC3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C3AB8" w14:textId="77777777" w:rsidR="00CE6987" w:rsidRDefault="00CE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E06C6" w14:textId="17A7BCD7" w:rsidR="00DB1672" w:rsidRPr="00EE1FC3" w:rsidRDefault="00DB1672" w:rsidP="007662A6">
    <w:pPr>
      <w:pStyle w:val="Footer"/>
      <w:jc w:val="center"/>
      <w:rPr>
        <w:i/>
        <w:color w:val="0070C0"/>
        <w:sz w:val="24"/>
        <w:szCs w:val="24"/>
      </w:rPr>
    </w:pPr>
    <w:r w:rsidRPr="00EE1FC3">
      <w:rPr>
        <w:i/>
        <w:noProof/>
        <w:color w:val="0070C0"/>
        <w:sz w:val="24"/>
        <w:szCs w:val="24"/>
      </w:rPr>
      <mc:AlternateContent>
        <mc:Choice Requires="wps">
          <w:drawing>
            <wp:anchor distT="0" distB="0" distL="114300" distR="114300" simplePos="0" relativeHeight="251662336" behindDoc="0" locked="0" layoutInCell="1" allowOverlap="1" wp14:anchorId="609F2771" wp14:editId="54B90725">
              <wp:simplePos x="0" y="0"/>
              <wp:positionH relativeFrom="column">
                <wp:posOffset>-457200</wp:posOffset>
              </wp:positionH>
              <wp:positionV relativeFrom="paragraph">
                <wp:posOffset>-91477</wp:posOffset>
              </wp:positionV>
              <wp:extent cx="6926094" cy="45719"/>
              <wp:effectExtent l="0" t="0" r="8255" b="0"/>
              <wp:wrapNone/>
              <wp:docPr id="12" name="Rectangle 12"/>
              <wp:cNvGraphicFramePr/>
              <a:graphic xmlns:a="http://schemas.openxmlformats.org/drawingml/2006/main">
                <a:graphicData uri="http://schemas.microsoft.com/office/word/2010/wordprocessingShape">
                  <wps:wsp>
                    <wps:cNvSpPr/>
                    <wps:spPr>
                      <a:xfrm>
                        <a:off x="0" y="0"/>
                        <a:ext cx="6926094" cy="45719"/>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1FD69" id="Rectangle 12" o:spid="_x0000_s1026" style="position:absolute;margin-left:-36pt;margin-top:-7.2pt;width:545.3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" stroked="f" strokeweight="1pt">
              <v:fill r:id="rId2" o:title="" recolor="t" rotate="t" type="frame"/>
            </v:rect>
          </w:pict>
        </mc:Fallback>
      </mc:AlternateContent>
    </w:r>
    <w:r w:rsidRPr="00EE1FC3">
      <w:rPr>
        <w:i/>
        <w:color w:val="0070C0"/>
        <w:sz w:val="24"/>
        <w:szCs w:val="24"/>
      </w:rPr>
      <w:t>GUNA</w:t>
    </w:r>
    <w:r w:rsidR="00EE1FC3" w:rsidRPr="00EE1FC3">
      <w:rPr>
        <w:i/>
        <w:color w:val="0070C0"/>
        <w:sz w:val="24"/>
        <w:szCs w:val="24"/>
      </w:rPr>
      <w:t>:</w:t>
    </w:r>
    <w:r w:rsidRPr="00EE1FC3">
      <w:rPr>
        <w:i/>
        <w:color w:val="0070C0"/>
        <w:sz w:val="24"/>
        <w:szCs w:val="24"/>
      </w:rPr>
      <w:t xml:space="preserve"> Peace</w:t>
    </w:r>
    <w:r w:rsidR="00EE1FC3" w:rsidRPr="00EE1FC3">
      <w:rPr>
        <w:i/>
        <w:color w:val="0070C0"/>
        <w:sz w:val="24"/>
        <w:szCs w:val="24"/>
      </w:rPr>
      <w:t>, Security</w:t>
    </w:r>
    <w:r w:rsidRPr="00EE1FC3">
      <w:rPr>
        <w:i/>
        <w:color w:val="0070C0"/>
        <w:sz w:val="24"/>
        <w:szCs w:val="24"/>
      </w:rPr>
      <w:t xml:space="preserve"> &amp; Develop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CB864" w14:textId="77777777" w:rsidR="00CE6987" w:rsidRDefault="00CE6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D5BDD5" w14:textId="77777777" w:rsidR="006737A9" w:rsidRDefault="006737A9" w:rsidP="00FC34D0">
      <w:pPr>
        <w:spacing w:after="0" w:line="240" w:lineRule="auto"/>
      </w:pPr>
      <w:r>
        <w:separator/>
      </w:r>
    </w:p>
  </w:footnote>
  <w:footnote w:type="continuationSeparator" w:id="0">
    <w:p w14:paraId="65A2B608" w14:textId="77777777" w:rsidR="006737A9" w:rsidRDefault="006737A9" w:rsidP="00FC3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A8B08" w14:textId="6D5D5613" w:rsidR="00CE6987" w:rsidRDefault="00000000">
    <w:pPr>
      <w:pStyle w:val="Header"/>
    </w:pPr>
    <w:r>
      <w:rPr>
        <w:noProof/>
      </w:rPr>
      <w:pict w14:anchorId="30BC13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1064438" o:spid="_x0000_s1026" type="#_x0000_t75" style="position:absolute;margin-left:0;margin-top:0;width:467.55pt;height:442.05pt;z-index:-251652096;mso-position-horizontal:center;mso-position-horizontal-relative:margin;mso-position-vertical:center;mso-position-vertical-relative:margin" o:allowincell="f">
          <v:imagedata r:id="rId1" o:title="Guna2-0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F3CC4" w14:textId="3A481E8F" w:rsidR="00DB1672" w:rsidRDefault="00000000">
    <w:pPr>
      <w:pStyle w:val="Header"/>
    </w:pPr>
    <w:r>
      <w:rPr>
        <w:noProof/>
      </w:rPr>
      <w:pict w14:anchorId="7BC92F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1064439" o:spid="_x0000_s1027" type="#_x0000_t75" style="position:absolute;margin-left:0;margin-top:0;width:467.55pt;height:442.05pt;z-index:-251651072;mso-position-horizontal:center;mso-position-horizontal-relative:margin;mso-position-vertical:center;mso-position-vertical-relative:margin" o:allowincell="f">
          <v:imagedata r:id="rId1" o:title="Guna2-01" gain="19661f" blacklevel="22938f"/>
          <w10:wrap anchorx="margin" anchory="margin"/>
        </v:shape>
      </w:pict>
    </w:r>
    <w:r w:rsidR="009F1B80">
      <w:rPr>
        <w:noProof/>
      </w:rPr>
      <mc:AlternateContent>
        <mc:Choice Requires="wps">
          <w:drawing>
            <wp:anchor distT="0" distB="0" distL="114300" distR="114300" simplePos="0" relativeHeight="251660288" behindDoc="0" locked="0" layoutInCell="1" allowOverlap="1" wp14:anchorId="77D78685" wp14:editId="42D0F415">
              <wp:simplePos x="0" y="0"/>
              <wp:positionH relativeFrom="column">
                <wp:posOffset>-514985</wp:posOffset>
              </wp:positionH>
              <wp:positionV relativeFrom="paragraph">
                <wp:posOffset>374559</wp:posOffset>
              </wp:positionV>
              <wp:extent cx="6925945" cy="45085"/>
              <wp:effectExtent l="0" t="0" r="8255" b="0"/>
              <wp:wrapNone/>
              <wp:docPr id="11" name="Rectangle 11"/>
              <wp:cNvGraphicFramePr/>
              <a:graphic xmlns:a="http://schemas.openxmlformats.org/drawingml/2006/main">
                <a:graphicData uri="http://schemas.microsoft.com/office/word/2010/wordprocessingShape">
                  <wps:wsp>
                    <wps:cNvSpPr/>
                    <wps:spPr>
                      <a:xfrm>
                        <a:off x="0" y="0"/>
                        <a:ext cx="6925945" cy="45085"/>
                      </a:xfrm>
                      <a:prstGeom prst="rect">
                        <a:avLst/>
                      </a:prstGeom>
                      <a:blipFill dpi="0" rotWithShape="1">
                        <a:blip r:embed="rId2">
                          <a:extLst>
                            <a:ext uri="{28A0092B-C50C-407E-A947-70E740481C1C}">
                              <a14:useLocalDpi xmlns:a14="http://schemas.microsoft.com/office/drawing/2010/main" val="0"/>
                            </a:ext>
                          </a:extLst>
                        </a:blip>
                        <a:srcRect/>
                        <a:stretch>
                          <a:fillRect/>
                        </a:stretch>
                      </a:blipFill>
                      <a:ln>
                        <a:no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C630C" id="Rectangle 11" o:spid="_x0000_s1026" style="position:absolute;margin-left:-40.55pt;margin-top:29.5pt;width:545.35pt;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" stroked="f" strokeweight="1pt">
              <v:fill r:id="rId3" o:title="" recolor="t" rotate="t" type="frame"/>
            </v:rect>
          </w:pict>
        </mc:Fallback>
      </mc:AlternateContent>
    </w:r>
    <w:r w:rsidR="009F1B80">
      <w:rPr>
        <w:noProof/>
      </w:rPr>
      <mc:AlternateContent>
        <mc:Choice Requires="wps">
          <w:drawing>
            <wp:anchor distT="0" distB="0" distL="114300" distR="114300" simplePos="0" relativeHeight="251659264" behindDoc="0" locked="0" layoutInCell="1" allowOverlap="1" wp14:anchorId="0A3264D3" wp14:editId="2613C875">
              <wp:simplePos x="0" y="0"/>
              <wp:positionH relativeFrom="margin">
                <wp:align>center</wp:align>
              </wp:positionH>
              <wp:positionV relativeFrom="paragraph">
                <wp:posOffset>-443140</wp:posOffset>
              </wp:positionV>
              <wp:extent cx="6527165" cy="1072515"/>
              <wp:effectExtent l="0" t="0" r="6985" b="0"/>
              <wp:wrapSquare wrapText="bothSides"/>
              <wp:docPr id="1" name="Text Box 1"/>
              <wp:cNvGraphicFramePr/>
              <a:graphic xmlns:a="http://schemas.openxmlformats.org/drawingml/2006/main">
                <a:graphicData uri="http://schemas.microsoft.com/office/word/2010/wordprocessingShape">
                  <wps:wsp>
                    <wps:cNvSpPr txBox="1"/>
                    <wps:spPr>
                      <a:xfrm>
                        <a:off x="0" y="0"/>
                        <a:ext cx="6527165" cy="1072515"/>
                      </a:xfrm>
                      <a:prstGeom prst="rect">
                        <a:avLst/>
                      </a:prstGeom>
                      <a:ln>
                        <a:noFill/>
                      </a:ln>
                    </wps:spPr>
                    <wps:style>
                      <a:lnRef idx="2">
                        <a:schemeClr val="accent3"/>
                      </a:lnRef>
                      <a:fillRef idx="1">
                        <a:schemeClr val="lt1"/>
                      </a:fillRef>
                      <a:effectRef idx="0">
                        <a:schemeClr val="accent3"/>
                      </a:effectRef>
                      <a:fontRef idx="minor">
                        <a:schemeClr val="dk1"/>
                      </a:fontRef>
                    </wps:style>
                    <wps:txbx>
                      <w:txbxContent>
                        <w:p w14:paraId="6C7FCB0A" w14:textId="77777777" w:rsidR="00DB1672" w:rsidRPr="00B03F0F" w:rsidRDefault="00DB1672" w:rsidP="00FC34D0">
                          <w:pPr>
                            <w:pStyle w:val="Header"/>
                            <w:jc w:val="center"/>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03F0F">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HANA UNITED NATIONS ASSOCIATION</w:t>
                          </w:r>
                        </w:p>
                        <w:p w14:paraId="7D9D3A7C" w14:textId="77777777" w:rsidR="00DB1672" w:rsidRPr="00B03F0F" w:rsidRDefault="00DB1672" w:rsidP="00FC34D0">
                          <w:pPr>
                            <w:pStyle w:val="Header"/>
                            <w:jc w:val="center"/>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03F0F">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U.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3264D3" id="_x0000_t202" coordsize="21600,21600" o:spt="202" path="m,l,21600r21600,l21600,xe">
              <v:stroke joinstyle="miter"/>
              <v:path gradientshapeok="t" o:connecttype="rect"/>
            </v:shapetype>
            <v:shape id="Text Box 1" o:spid="_x0000_s1036" type="#_x0000_t202" style="position:absolute;margin-left:0;margin-top:-34.9pt;width:513.95pt;height:84.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" fillcolor="white [3201]" stroked="f" strokeweight="1pt">
              <v:textbox>
                <w:txbxContent>
                  <w:p w14:paraId="6C7FCB0A" w14:textId="77777777" w:rsidR="00DB1672" w:rsidRPr="00B03F0F" w:rsidRDefault="00DB1672" w:rsidP="00FC34D0">
                    <w:pPr>
                      <w:pStyle w:val="Header"/>
                      <w:jc w:val="center"/>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03F0F">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HANA UNITED NATIONS ASSOCIATION</w:t>
                    </w:r>
                  </w:p>
                  <w:p w14:paraId="7D9D3A7C" w14:textId="77777777" w:rsidR="00DB1672" w:rsidRPr="00B03F0F" w:rsidRDefault="00DB1672" w:rsidP="00FC34D0">
                    <w:pPr>
                      <w:pStyle w:val="Header"/>
                      <w:jc w:val="center"/>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03F0F">
                      <w:rPr>
                        <w:rFonts w:ascii="Berlin Sans FB Demi" w:hAnsi="Berlin Sans FB Demi"/>
                        <w:color w:val="5B9BD5"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U.N.A)</w:t>
                    </w:r>
                  </w:p>
                </w:txbxContent>
              </v:textbox>
              <w10:wrap type="square" anchorx="margin"/>
            </v:shape>
          </w:pict>
        </mc:Fallback>
      </mc:AlternateContent>
    </w:r>
  </w:p>
  <w:p w14:paraId="2FDB0EA2" w14:textId="77777777" w:rsidR="00DB1672" w:rsidRDefault="00DB1672">
    <w:pPr>
      <w:pStyle w:val="Header"/>
    </w:pPr>
  </w:p>
  <w:p w14:paraId="01CD381E" w14:textId="77777777" w:rsidR="00DB1672" w:rsidRDefault="00DB16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0DDFC9" w14:textId="5E6AB775" w:rsidR="00CE6987" w:rsidRDefault="00000000">
    <w:pPr>
      <w:pStyle w:val="Header"/>
    </w:pPr>
    <w:r>
      <w:rPr>
        <w:noProof/>
      </w:rPr>
      <w:pict w14:anchorId="3F0CE9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1064437" o:spid="_x0000_s1025" type="#_x0000_t75" style="position:absolute;margin-left:0;margin-top:0;width:467.55pt;height:442.05pt;z-index:-251653120;mso-position-horizontal:center;mso-position-horizontal-relative:margin;mso-position-vertical:center;mso-position-vertical-relative:margin" o:allowincell="f">
          <v:imagedata r:id="rId1" o:title="Guna2-0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C73A8D"/>
    <w:multiLevelType w:val="hybridMultilevel"/>
    <w:tmpl w:val="490CB3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276528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zUyNDUzszAxNjdX0lEKTi0uzszPAykwrAUAQ6ahpiwAAAA="/>
  </w:docVars>
  <w:rsids>
    <w:rsidRoot w:val="00FC34D0"/>
    <w:rsid w:val="00003077"/>
    <w:rsid w:val="0002321E"/>
    <w:rsid w:val="000304F3"/>
    <w:rsid w:val="0005233D"/>
    <w:rsid w:val="00056D8C"/>
    <w:rsid w:val="0006049C"/>
    <w:rsid w:val="0006360F"/>
    <w:rsid w:val="00070567"/>
    <w:rsid w:val="0009395D"/>
    <w:rsid w:val="000A52B1"/>
    <w:rsid w:val="000C13D1"/>
    <w:rsid w:val="000C53A8"/>
    <w:rsid w:val="000D573B"/>
    <w:rsid w:val="000E37A9"/>
    <w:rsid w:val="000E55B6"/>
    <w:rsid w:val="000E77C7"/>
    <w:rsid w:val="000F1A82"/>
    <w:rsid w:val="000F4710"/>
    <w:rsid w:val="00110CEA"/>
    <w:rsid w:val="00112BC5"/>
    <w:rsid w:val="00114E30"/>
    <w:rsid w:val="00126DF7"/>
    <w:rsid w:val="0013309F"/>
    <w:rsid w:val="0014193D"/>
    <w:rsid w:val="00141C7E"/>
    <w:rsid w:val="001526D2"/>
    <w:rsid w:val="00153E25"/>
    <w:rsid w:val="001940C6"/>
    <w:rsid w:val="00194DB3"/>
    <w:rsid w:val="001A0073"/>
    <w:rsid w:val="001B26FF"/>
    <w:rsid w:val="001B4F7D"/>
    <w:rsid w:val="001C0D38"/>
    <w:rsid w:val="001D32C1"/>
    <w:rsid w:val="001D5C05"/>
    <w:rsid w:val="00201E0B"/>
    <w:rsid w:val="0021385A"/>
    <w:rsid w:val="00215A9C"/>
    <w:rsid w:val="00222BB9"/>
    <w:rsid w:val="00231C32"/>
    <w:rsid w:val="00240FF7"/>
    <w:rsid w:val="0024162C"/>
    <w:rsid w:val="00243534"/>
    <w:rsid w:val="002473C1"/>
    <w:rsid w:val="00247427"/>
    <w:rsid w:val="00261B3F"/>
    <w:rsid w:val="00265A8A"/>
    <w:rsid w:val="0027106A"/>
    <w:rsid w:val="00291DC1"/>
    <w:rsid w:val="002F5188"/>
    <w:rsid w:val="002F6565"/>
    <w:rsid w:val="00300316"/>
    <w:rsid w:val="0030590D"/>
    <w:rsid w:val="003077DA"/>
    <w:rsid w:val="00310B5A"/>
    <w:rsid w:val="003147DB"/>
    <w:rsid w:val="00317F6F"/>
    <w:rsid w:val="00325366"/>
    <w:rsid w:val="0035106E"/>
    <w:rsid w:val="00355F04"/>
    <w:rsid w:val="00363DED"/>
    <w:rsid w:val="0038073F"/>
    <w:rsid w:val="003828EC"/>
    <w:rsid w:val="003975C9"/>
    <w:rsid w:val="003A064C"/>
    <w:rsid w:val="003A4C3B"/>
    <w:rsid w:val="00433B8C"/>
    <w:rsid w:val="0044025F"/>
    <w:rsid w:val="004428D9"/>
    <w:rsid w:val="00446174"/>
    <w:rsid w:val="004505A9"/>
    <w:rsid w:val="00450CAF"/>
    <w:rsid w:val="004602B8"/>
    <w:rsid w:val="00463D89"/>
    <w:rsid w:val="00467A9B"/>
    <w:rsid w:val="004718C1"/>
    <w:rsid w:val="00476095"/>
    <w:rsid w:val="00477F52"/>
    <w:rsid w:val="0048639D"/>
    <w:rsid w:val="004B38DA"/>
    <w:rsid w:val="004B5BB5"/>
    <w:rsid w:val="004E69DD"/>
    <w:rsid w:val="004E7AB2"/>
    <w:rsid w:val="004F5E53"/>
    <w:rsid w:val="00507925"/>
    <w:rsid w:val="00511E57"/>
    <w:rsid w:val="00514024"/>
    <w:rsid w:val="00534E35"/>
    <w:rsid w:val="005568E1"/>
    <w:rsid w:val="00557A99"/>
    <w:rsid w:val="00560034"/>
    <w:rsid w:val="005627D1"/>
    <w:rsid w:val="00580C4C"/>
    <w:rsid w:val="00582D2D"/>
    <w:rsid w:val="00597459"/>
    <w:rsid w:val="005A2A46"/>
    <w:rsid w:val="005B3468"/>
    <w:rsid w:val="005B53FD"/>
    <w:rsid w:val="005B55E7"/>
    <w:rsid w:val="005C0982"/>
    <w:rsid w:val="005C09D4"/>
    <w:rsid w:val="005C2DDE"/>
    <w:rsid w:val="005E0047"/>
    <w:rsid w:val="005F10B3"/>
    <w:rsid w:val="006174A7"/>
    <w:rsid w:val="00640F96"/>
    <w:rsid w:val="0064191B"/>
    <w:rsid w:val="00646D1B"/>
    <w:rsid w:val="00652AD1"/>
    <w:rsid w:val="00653B94"/>
    <w:rsid w:val="00664379"/>
    <w:rsid w:val="006737A9"/>
    <w:rsid w:val="00680CAB"/>
    <w:rsid w:val="006A0D70"/>
    <w:rsid w:val="006B587F"/>
    <w:rsid w:val="006F0FE7"/>
    <w:rsid w:val="007105DB"/>
    <w:rsid w:val="00737744"/>
    <w:rsid w:val="007505AB"/>
    <w:rsid w:val="00751F50"/>
    <w:rsid w:val="00754125"/>
    <w:rsid w:val="0075655E"/>
    <w:rsid w:val="00761EA0"/>
    <w:rsid w:val="007662A6"/>
    <w:rsid w:val="00770F1B"/>
    <w:rsid w:val="007A296F"/>
    <w:rsid w:val="007A3D5B"/>
    <w:rsid w:val="007A6853"/>
    <w:rsid w:val="007D51EA"/>
    <w:rsid w:val="007E582D"/>
    <w:rsid w:val="007F497E"/>
    <w:rsid w:val="007F5BF9"/>
    <w:rsid w:val="0080136A"/>
    <w:rsid w:val="008054CD"/>
    <w:rsid w:val="0081085E"/>
    <w:rsid w:val="0081645C"/>
    <w:rsid w:val="00826D09"/>
    <w:rsid w:val="00835406"/>
    <w:rsid w:val="00851CBA"/>
    <w:rsid w:val="00852CD4"/>
    <w:rsid w:val="00853006"/>
    <w:rsid w:val="0087458A"/>
    <w:rsid w:val="00886B73"/>
    <w:rsid w:val="00890A07"/>
    <w:rsid w:val="008A0373"/>
    <w:rsid w:val="008A1E6C"/>
    <w:rsid w:val="008C6B34"/>
    <w:rsid w:val="008D38E5"/>
    <w:rsid w:val="008D6BD1"/>
    <w:rsid w:val="008F02DC"/>
    <w:rsid w:val="008F4D13"/>
    <w:rsid w:val="008F50B0"/>
    <w:rsid w:val="008F74B1"/>
    <w:rsid w:val="00901331"/>
    <w:rsid w:val="009103B5"/>
    <w:rsid w:val="009167BD"/>
    <w:rsid w:val="009171EB"/>
    <w:rsid w:val="00925C15"/>
    <w:rsid w:val="00962629"/>
    <w:rsid w:val="0097243E"/>
    <w:rsid w:val="00973281"/>
    <w:rsid w:val="00986108"/>
    <w:rsid w:val="00990B4F"/>
    <w:rsid w:val="00990ECD"/>
    <w:rsid w:val="009C1E15"/>
    <w:rsid w:val="009D36C2"/>
    <w:rsid w:val="009E4845"/>
    <w:rsid w:val="009E6FC0"/>
    <w:rsid w:val="009F1B04"/>
    <w:rsid w:val="009F1B80"/>
    <w:rsid w:val="009F2CC9"/>
    <w:rsid w:val="00A12DD9"/>
    <w:rsid w:val="00A15E11"/>
    <w:rsid w:val="00A34F38"/>
    <w:rsid w:val="00A35422"/>
    <w:rsid w:val="00A36B04"/>
    <w:rsid w:val="00A530F9"/>
    <w:rsid w:val="00A605E6"/>
    <w:rsid w:val="00A76E7F"/>
    <w:rsid w:val="00A776B7"/>
    <w:rsid w:val="00A777A5"/>
    <w:rsid w:val="00A90153"/>
    <w:rsid w:val="00A90319"/>
    <w:rsid w:val="00AA7113"/>
    <w:rsid w:val="00AB23AD"/>
    <w:rsid w:val="00AB42BD"/>
    <w:rsid w:val="00AB74C7"/>
    <w:rsid w:val="00AD4774"/>
    <w:rsid w:val="00AF3AC1"/>
    <w:rsid w:val="00AF6BB5"/>
    <w:rsid w:val="00B03F0F"/>
    <w:rsid w:val="00B0789B"/>
    <w:rsid w:val="00B07CBE"/>
    <w:rsid w:val="00B13B76"/>
    <w:rsid w:val="00B30B70"/>
    <w:rsid w:val="00B40806"/>
    <w:rsid w:val="00B45EC9"/>
    <w:rsid w:val="00B47E48"/>
    <w:rsid w:val="00B73790"/>
    <w:rsid w:val="00B77688"/>
    <w:rsid w:val="00B8542C"/>
    <w:rsid w:val="00BA1869"/>
    <w:rsid w:val="00BA189E"/>
    <w:rsid w:val="00BB1947"/>
    <w:rsid w:val="00BB2905"/>
    <w:rsid w:val="00BD0128"/>
    <w:rsid w:val="00BE00EB"/>
    <w:rsid w:val="00BE33C4"/>
    <w:rsid w:val="00BF1FF8"/>
    <w:rsid w:val="00C0316B"/>
    <w:rsid w:val="00C10CA5"/>
    <w:rsid w:val="00C1779E"/>
    <w:rsid w:val="00C21989"/>
    <w:rsid w:val="00C40F76"/>
    <w:rsid w:val="00C560F4"/>
    <w:rsid w:val="00C76CE8"/>
    <w:rsid w:val="00C775C1"/>
    <w:rsid w:val="00C86AE1"/>
    <w:rsid w:val="00C86BC8"/>
    <w:rsid w:val="00C86E12"/>
    <w:rsid w:val="00C91113"/>
    <w:rsid w:val="00C94793"/>
    <w:rsid w:val="00CB08DC"/>
    <w:rsid w:val="00CB218E"/>
    <w:rsid w:val="00CC2C0A"/>
    <w:rsid w:val="00CC7AA9"/>
    <w:rsid w:val="00CD5D2F"/>
    <w:rsid w:val="00CE58BE"/>
    <w:rsid w:val="00CE6987"/>
    <w:rsid w:val="00CF7D6D"/>
    <w:rsid w:val="00D10EB9"/>
    <w:rsid w:val="00D3270F"/>
    <w:rsid w:val="00D417DE"/>
    <w:rsid w:val="00D66F67"/>
    <w:rsid w:val="00D86571"/>
    <w:rsid w:val="00D86ED3"/>
    <w:rsid w:val="00D94600"/>
    <w:rsid w:val="00DA00B6"/>
    <w:rsid w:val="00DB1672"/>
    <w:rsid w:val="00DD4EDA"/>
    <w:rsid w:val="00DD701D"/>
    <w:rsid w:val="00DF7B76"/>
    <w:rsid w:val="00E0193F"/>
    <w:rsid w:val="00E019D9"/>
    <w:rsid w:val="00E03A85"/>
    <w:rsid w:val="00E10F3C"/>
    <w:rsid w:val="00E145DD"/>
    <w:rsid w:val="00E212E6"/>
    <w:rsid w:val="00E22B2B"/>
    <w:rsid w:val="00E22F8A"/>
    <w:rsid w:val="00E32804"/>
    <w:rsid w:val="00E347E9"/>
    <w:rsid w:val="00E4104C"/>
    <w:rsid w:val="00E42A6B"/>
    <w:rsid w:val="00E440AD"/>
    <w:rsid w:val="00E51E4A"/>
    <w:rsid w:val="00E57341"/>
    <w:rsid w:val="00E578F1"/>
    <w:rsid w:val="00E6026F"/>
    <w:rsid w:val="00E72FD9"/>
    <w:rsid w:val="00E73E90"/>
    <w:rsid w:val="00E82C1D"/>
    <w:rsid w:val="00E86D01"/>
    <w:rsid w:val="00EB7B4D"/>
    <w:rsid w:val="00ED375E"/>
    <w:rsid w:val="00ED71F7"/>
    <w:rsid w:val="00EE1FC3"/>
    <w:rsid w:val="00EE2EFA"/>
    <w:rsid w:val="00F06F57"/>
    <w:rsid w:val="00F14D11"/>
    <w:rsid w:val="00F30B7B"/>
    <w:rsid w:val="00F33A90"/>
    <w:rsid w:val="00F33BFF"/>
    <w:rsid w:val="00F351AF"/>
    <w:rsid w:val="00F43D37"/>
    <w:rsid w:val="00F64E5C"/>
    <w:rsid w:val="00F72007"/>
    <w:rsid w:val="00F9187E"/>
    <w:rsid w:val="00FC0D02"/>
    <w:rsid w:val="00FC34D0"/>
    <w:rsid w:val="00FC45B9"/>
    <w:rsid w:val="00FC5DA9"/>
    <w:rsid w:val="00FD261C"/>
    <w:rsid w:val="00FD4327"/>
    <w:rsid w:val="00FD504E"/>
    <w:rsid w:val="00FD5B7E"/>
    <w:rsid w:val="00FE2C9A"/>
    <w:rsid w:val="00FE3E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EA41A"/>
  <w15:chartTrackingRefBased/>
  <w15:docId w15:val="{02869895-E377-4E55-B7B0-95CA2A69F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34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4D0"/>
  </w:style>
  <w:style w:type="paragraph" w:styleId="Footer">
    <w:name w:val="footer"/>
    <w:basedOn w:val="Normal"/>
    <w:link w:val="FooterChar"/>
    <w:uiPriority w:val="99"/>
    <w:unhideWhenUsed/>
    <w:rsid w:val="00FC34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4D0"/>
  </w:style>
  <w:style w:type="paragraph" w:styleId="NoSpacing">
    <w:name w:val="No Spacing"/>
    <w:link w:val="NoSpacingChar"/>
    <w:uiPriority w:val="1"/>
    <w:qFormat/>
    <w:rsid w:val="0087458A"/>
    <w:pPr>
      <w:spacing w:after="0" w:line="240" w:lineRule="auto"/>
    </w:pPr>
    <w:rPr>
      <w:rFonts w:eastAsiaTheme="minorEastAsia"/>
    </w:rPr>
  </w:style>
  <w:style w:type="character" w:customStyle="1" w:styleId="NoSpacingChar">
    <w:name w:val="No Spacing Char"/>
    <w:basedOn w:val="DefaultParagraphFont"/>
    <w:link w:val="NoSpacing"/>
    <w:uiPriority w:val="1"/>
    <w:rsid w:val="0087458A"/>
    <w:rPr>
      <w:rFonts w:eastAsiaTheme="minorEastAsia"/>
    </w:rPr>
  </w:style>
  <w:style w:type="character" w:styleId="Hyperlink">
    <w:name w:val="Hyperlink"/>
    <w:basedOn w:val="DefaultParagraphFont"/>
    <w:uiPriority w:val="99"/>
    <w:unhideWhenUsed/>
    <w:rsid w:val="004718C1"/>
    <w:rPr>
      <w:color w:val="0563C1" w:themeColor="hyperlink"/>
      <w:u w:val="single"/>
    </w:rPr>
  </w:style>
  <w:style w:type="paragraph" w:styleId="BalloonText">
    <w:name w:val="Balloon Text"/>
    <w:basedOn w:val="Normal"/>
    <w:link w:val="BalloonTextChar"/>
    <w:uiPriority w:val="99"/>
    <w:semiHidden/>
    <w:unhideWhenUsed/>
    <w:rsid w:val="00450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5A9"/>
    <w:rPr>
      <w:rFonts w:ascii="Segoe UI" w:hAnsi="Segoe UI" w:cs="Segoe UI"/>
      <w:sz w:val="18"/>
      <w:szCs w:val="18"/>
    </w:rPr>
  </w:style>
  <w:style w:type="character" w:customStyle="1" w:styleId="UnresolvedMention1">
    <w:name w:val="Unresolved Mention1"/>
    <w:basedOn w:val="DefaultParagraphFont"/>
    <w:uiPriority w:val="99"/>
    <w:semiHidden/>
    <w:unhideWhenUsed/>
    <w:rsid w:val="00EE1FC3"/>
    <w:rPr>
      <w:color w:val="605E5C"/>
      <w:shd w:val="clear" w:color="auto" w:fill="E1DFDD"/>
    </w:rPr>
  </w:style>
  <w:style w:type="character" w:styleId="HTMLTypewriter">
    <w:name w:val="HTML Typewriter"/>
    <w:basedOn w:val="DefaultParagraphFont"/>
    <w:uiPriority w:val="99"/>
    <w:rsid w:val="0064191B"/>
    <w:rPr>
      <w:rFonts w:ascii="Courier New" w:eastAsia="Times New Roman" w:hAnsi="Courier New" w:cs="Courier New"/>
      <w:sz w:val="20"/>
      <w:szCs w:val="20"/>
    </w:rPr>
  </w:style>
  <w:style w:type="paragraph" w:styleId="ListParagraph">
    <w:name w:val="List Paragraph"/>
    <w:basedOn w:val="Normal"/>
    <w:uiPriority w:val="34"/>
    <w:qFormat/>
    <w:rsid w:val="00DA00B6"/>
    <w:pPr>
      <w:spacing w:line="256" w:lineRule="auto"/>
      <w:ind w:left="720"/>
      <w:contextualSpacing/>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358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gunagh.org" TargetMode="External"/><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image" Target="media/image150.jpe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9"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image" Target="media/image130.jpeg"/><Relationship Id="rId37" Type="http://schemas.openxmlformats.org/officeDocument/2006/relationships/image" Target="media/image18.jpe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91.jpeg"/><Relationship Id="rId36" Type="http://schemas.openxmlformats.org/officeDocument/2006/relationships/image" Target="media/image17.jpeg"/><Relationship Id="rId10" Type="http://schemas.openxmlformats.org/officeDocument/2006/relationships/hyperlink" Target="mailto:info@gunagh.org" TargetMode="External"/><Relationship Id="rId19" Type="http://schemas.openxmlformats.org/officeDocument/2006/relationships/image" Target="media/image8.jpeg"/><Relationship Id="rId31" Type="http://schemas.openxmlformats.org/officeDocument/2006/relationships/image" Target="media/image120.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unagh.org"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80.jpeg"/><Relationship Id="rId30" Type="http://schemas.openxmlformats.org/officeDocument/2006/relationships/image" Target="media/image110.jpeg"/><Relationship Id="rId35" Type="http://schemas.openxmlformats.org/officeDocument/2006/relationships/image" Target="media/image16.jpeg"/><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gunagh.org" TargetMode="Externa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140.jpeg"/><Relationship Id="rId38" Type="http://schemas.openxmlformats.org/officeDocument/2006/relationships/header" Target="header1.xml"/><Relationship Id="rId20" Type="http://schemas.openxmlformats.org/officeDocument/2006/relationships/image" Target="media/image9.jpeg"/><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90.jpeg"/><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g"/><Relationship Id="rId1"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6C9FA-6522-40FE-B028-8C7C7544F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iel Rudolph</dc:creator>
  <cp:keywords/>
  <dc:description/>
  <cp:lastModifiedBy>USER</cp:lastModifiedBy>
  <cp:revision>2</cp:revision>
  <cp:lastPrinted>2022-11-04T08:45:00Z</cp:lastPrinted>
  <dcterms:created xsi:type="dcterms:W3CDTF">2024-09-18T09:00:00Z</dcterms:created>
  <dcterms:modified xsi:type="dcterms:W3CDTF">2024-09-18T09:00:00Z</dcterms:modified>
</cp:coreProperties>
</file>